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82D09" w:rsidRPr="00282D09" w:rsidRDefault="00282D09" w:rsidP="00282D09">
      <w:pPr>
        <w:spacing w:line="276" w:lineRule="auto"/>
        <w:rPr>
          <w:b/>
          <w:sz w:val="28"/>
          <w:szCs w:val="28"/>
        </w:rPr>
      </w:pPr>
      <w:r w:rsidRPr="00282D09">
        <w:rPr>
          <w:b/>
          <w:sz w:val="28"/>
          <w:szCs w:val="28"/>
        </w:rPr>
        <w:t xml:space="preserve">Supplementary </w:t>
      </w:r>
      <w:r w:rsidR="009C4CC1">
        <w:rPr>
          <w:b/>
          <w:sz w:val="28"/>
          <w:szCs w:val="28"/>
        </w:rPr>
        <w:t>i</w:t>
      </w:r>
      <w:bookmarkStart w:id="0" w:name="_GoBack"/>
      <w:bookmarkEnd w:id="0"/>
      <w:r w:rsidRPr="00282D09">
        <w:rPr>
          <w:b/>
          <w:sz w:val="28"/>
          <w:szCs w:val="28"/>
        </w:rPr>
        <w:t>nformation for the article: ‘</w:t>
      </w:r>
      <w:r w:rsidR="000D572B" w:rsidRPr="00282D09">
        <w:rPr>
          <w:b/>
          <w:sz w:val="28"/>
          <w:szCs w:val="28"/>
        </w:rPr>
        <w:t xml:space="preserve">Appraising the </w:t>
      </w:r>
      <w:r w:rsidR="00361C03" w:rsidRPr="00282D09">
        <w:rPr>
          <w:b/>
          <w:sz w:val="28"/>
          <w:szCs w:val="28"/>
        </w:rPr>
        <w:t>community</w:t>
      </w:r>
      <w:r w:rsidR="000D572B" w:rsidRPr="00282D09">
        <w:rPr>
          <w:b/>
          <w:sz w:val="28"/>
          <w:szCs w:val="28"/>
        </w:rPr>
        <w:t xml:space="preserve"> in community-based tourism</w:t>
      </w:r>
      <w:r w:rsidRPr="00282D09">
        <w:rPr>
          <w:b/>
          <w:sz w:val="28"/>
          <w:szCs w:val="28"/>
        </w:rPr>
        <w:t xml:space="preserve">’(DOI:10.1080/14616688.2021.1943702) </w:t>
      </w:r>
    </w:p>
    <w:p w:rsidR="00574E98" w:rsidRPr="00282D09" w:rsidRDefault="00574E98">
      <w:pPr>
        <w:rPr>
          <w:b/>
          <w:sz w:val="28"/>
          <w:szCs w:val="28"/>
        </w:rPr>
      </w:pPr>
    </w:p>
    <w:p w:rsidR="003C5327" w:rsidRPr="00282D09" w:rsidRDefault="003C5327" w:rsidP="003C5327">
      <w:pPr>
        <w:rPr>
          <w:sz w:val="28"/>
          <w:szCs w:val="28"/>
        </w:rPr>
      </w:pPr>
      <w:r w:rsidRPr="00282D09">
        <w:rPr>
          <w:b/>
          <w:sz w:val="28"/>
          <w:szCs w:val="28"/>
        </w:rPr>
        <w:t>Appendix A</w:t>
      </w:r>
      <w:r w:rsidR="00BD6247" w:rsidRPr="00282D09">
        <w:rPr>
          <w:b/>
          <w:sz w:val="28"/>
          <w:szCs w:val="28"/>
        </w:rPr>
        <w:t xml:space="preserve">: </w:t>
      </w:r>
      <w:r w:rsidR="00D10A1D" w:rsidRPr="00282D09">
        <w:rPr>
          <w:b/>
          <w:sz w:val="28"/>
          <w:szCs w:val="28"/>
        </w:rPr>
        <w:t>Coding of key informant interviews which are directly quoted in this study</w:t>
      </w:r>
    </w:p>
    <w:p w:rsidR="003C5327" w:rsidRPr="00282D09" w:rsidRDefault="003C5327" w:rsidP="003C5327">
      <w:pPr>
        <w:tabs>
          <w:tab w:val="left" w:pos="2229"/>
        </w:tabs>
      </w:pPr>
    </w:p>
    <w:tbl>
      <w:tblPr>
        <w:tblStyle w:val="TableGrid"/>
        <w:tblW w:w="0" w:type="auto"/>
        <w:tblLook w:val="04A0"/>
      </w:tblPr>
      <w:tblGrid>
        <w:gridCol w:w="2689"/>
        <w:gridCol w:w="1701"/>
        <w:gridCol w:w="2976"/>
        <w:gridCol w:w="1644"/>
      </w:tblGrid>
      <w:tr w:rsidR="003C5327" w:rsidRPr="00282D09" w:rsidTr="00A66A03">
        <w:tc>
          <w:tcPr>
            <w:tcW w:w="2689" w:type="dxa"/>
          </w:tcPr>
          <w:p w:rsidR="003C5327" w:rsidRPr="00282D09" w:rsidRDefault="003C5327" w:rsidP="003C5327">
            <w:pPr>
              <w:tabs>
                <w:tab w:val="left" w:pos="2229"/>
              </w:tabs>
              <w:rPr>
                <w:b/>
                <w:bCs/>
              </w:rPr>
            </w:pPr>
            <w:r w:rsidRPr="00282D09">
              <w:rPr>
                <w:b/>
                <w:bCs/>
              </w:rPr>
              <w:t>Informant</w:t>
            </w:r>
          </w:p>
        </w:tc>
        <w:tc>
          <w:tcPr>
            <w:tcW w:w="1701" w:type="dxa"/>
          </w:tcPr>
          <w:p w:rsidR="003C5327" w:rsidRPr="00282D09" w:rsidRDefault="003C5327" w:rsidP="003C5327">
            <w:pPr>
              <w:tabs>
                <w:tab w:val="left" w:pos="2229"/>
              </w:tabs>
              <w:rPr>
                <w:b/>
                <w:bCs/>
              </w:rPr>
            </w:pPr>
            <w:r w:rsidRPr="00282D09">
              <w:rPr>
                <w:b/>
                <w:bCs/>
              </w:rPr>
              <w:t>Code</w:t>
            </w:r>
          </w:p>
        </w:tc>
        <w:tc>
          <w:tcPr>
            <w:tcW w:w="2976" w:type="dxa"/>
          </w:tcPr>
          <w:p w:rsidR="003C5327" w:rsidRPr="00282D09" w:rsidRDefault="003C5327" w:rsidP="003C5327">
            <w:pPr>
              <w:tabs>
                <w:tab w:val="left" w:pos="2229"/>
              </w:tabs>
              <w:rPr>
                <w:b/>
                <w:bCs/>
              </w:rPr>
            </w:pPr>
            <w:r w:rsidRPr="00282D09">
              <w:rPr>
                <w:b/>
                <w:bCs/>
              </w:rPr>
              <w:t>Informant</w:t>
            </w:r>
          </w:p>
        </w:tc>
        <w:tc>
          <w:tcPr>
            <w:tcW w:w="1644" w:type="dxa"/>
          </w:tcPr>
          <w:p w:rsidR="003C5327" w:rsidRPr="00282D09" w:rsidRDefault="003C5327" w:rsidP="003C5327">
            <w:pPr>
              <w:tabs>
                <w:tab w:val="left" w:pos="2229"/>
              </w:tabs>
              <w:rPr>
                <w:b/>
                <w:bCs/>
              </w:rPr>
            </w:pPr>
            <w:r w:rsidRPr="00282D09">
              <w:rPr>
                <w:b/>
                <w:bCs/>
              </w:rPr>
              <w:t>Code</w:t>
            </w:r>
          </w:p>
        </w:tc>
      </w:tr>
      <w:tr w:rsidR="00A124AE" w:rsidRPr="00282D09" w:rsidTr="00A66A03">
        <w:tc>
          <w:tcPr>
            <w:tcW w:w="2689" w:type="dxa"/>
          </w:tcPr>
          <w:p w:rsidR="00A124AE" w:rsidRPr="00282D09" w:rsidRDefault="00A124AE" w:rsidP="00A124AE">
            <w:pPr>
              <w:tabs>
                <w:tab w:val="left" w:pos="2229"/>
              </w:tabs>
            </w:pPr>
            <w:r w:rsidRPr="00282D09">
              <w:rPr>
                <w:color w:val="000000" w:themeColor="text1"/>
              </w:rPr>
              <w:t>Malay researcher</w:t>
            </w:r>
            <w:r w:rsidR="00086CC6" w:rsidRPr="00282D09">
              <w:rPr>
                <w:color w:val="000000" w:themeColor="text1"/>
              </w:rPr>
              <w:t xml:space="preserve">, </w:t>
            </w:r>
            <w:r w:rsidR="00F51AAD" w:rsidRPr="00282D09">
              <w:rPr>
                <w:color w:val="000000" w:themeColor="text1"/>
              </w:rPr>
              <w:t xml:space="preserve">interview conducted on </w:t>
            </w:r>
            <w:r w:rsidR="00086CC6" w:rsidRPr="00282D09">
              <w:rPr>
                <w:color w:val="000000" w:themeColor="text1"/>
              </w:rPr>
              <w:t>May 1, 2018</w:t>
            </w:r>
          </w:p>
        </w:tc>
        <w:tc>
          <w:tcPr>
            <w:tcW w:w="1701" w:type="dxa"/>
          </w:tcPr>
          <w:p w:rsidR="00A124AE" w:rsidRPr="00282D09" w:rsidRDefault="00A124AE" w:rsidP="00A124AE">
            <w:pPr>
              <w:tabs>
                <w:tab w:val="left" w:pos="2229"/>
              </w:tabs>
            </w:pPr>
            <w:r w:rsidRPr="00282D09">
              <w:t>MS1</w:t>
            </w:r>
          </w:p>
        </w:tc>
        <w:tc>
          <w:tcPr>
            <w:tcW w:w="2976" w:type="dxa"/>
          </w:tcPr>
          <w:p w:rsidR="00A124AE" w:rsidRPr="00282D09" w:rsidRDefault="00A124AE" w:rsidP="00A124AE">
            <w:pPr>
              <w:tabs>
                <w:tab w:val="left" w:pos="2229"/>
              </w:tabs>
            </w:pPr>
            <w:r w:rsidRPr="00282D09">
              <w:t>Malay tour guide 2</w:t>
            </w:r>
            <w:r w:rsidR="00086CC6" w:rsidRPr="00282D09">
              <w:t>, December 18, 2017</w:t>
            </w:r>
          </w:p>
        </w:tc>
        <w:tc>
          <w:tcPr>
            <w:tcW w:w="1644" w:type="dxa"/>
          </w:tcPr>
          <w:p w:rsidR="00A124AE" w:rsidRPr="00282D09" w:rsidRDefault="00A124AE" w:rsidP="00A124AE">
            <w:pPr>
              <w:tabs>
                <w:tab w:val="left" w:pos="2229"/>
              </w:tabs>
            </w:pPr>
            <w:r w:rsidRPr="00282D09">
              <w:t>MT2</w:t>
            </w:r>
          </w:p>
        </w:tc>
      </w:tr>
      <w:tr w:rsidR="00A124AE" w:rsidRPr="00282D09" w:rsidTr="00A66A03">
        <w:tc>
          <w:tcPr>
            <w:tcW w:w="2689" w:type="dxa"/>
          </w:tcPr>
          <w:p w:rsidR="00A124AE" w:rsidRPr="00282D09" w:rsidRDefault="00A124AE" w:rsidP="00A124AE">
            <w:pPr>
              <w:tabs>
                <w:tab w:val="left" w:pos="2229"/>
              </w:tabs>
            </w:pPr>
            <w:r w:rsidRPr="00282D09">
              <w:t>Malay scholar (i.e. who direct a tourism program)</w:t>
            </w:r>
            <w:r w:rsidR="00086CC6" w:rsidRPr="00282D09">
              <w:t>, April 25, 2015</w:t>
            </w:r>
          </w:p>
        </w:tc>
        <w:tc>
          <w:tcPr>
            <w:tcW w:w="1701" w:type="dxa"/>
          </w:tcPr>
          <w:p w:rsidR="00A124AE" w:rsidRPr="00282D09" w:rsidRDefault="00A124AE" w:rsidP="00A124AE">
            <w:pPr>
              <w:tabs>
                <w:tab w:val="left" w:pos="2229"/>
              </w:tabs>
            </w:pPr>
            <w:r w:rsidRPr="00282D09">
              <w:t>MS2</w:t>
            </w:r>
          </w:p>
        </w:tc>
        <w:tc>
          <w:tcPr>
            <w:tcW w:w="2976" w:type="dxa"/>
          </w:tcPr>
          <w:p w:rsidR="00A124AE" w:rsidRPr="00282D09" w:rsidRDefault="00A124AE" w:rsidP="00A124AE">
            <w:pPr>
              <w:tabs>
                <w:tab w:val="left" w:pos="2229"/>
              </w:tabs>
            </w:pPr>
            <w:r w:rsidRPr="00282D09">
              <w:t>Malay tour guide 3</w:t>
            </w:r>
            <w:r w:rsidR="00086CC6" w:rsidRPr="00282D09">
              <w:t>, December 18, 2017</w:t>
            </w:r>
          </w:p>
        </w:tc>
        <w:tc>
          <w:tcPr>
            <w:tcW w:w="1644" w:type="dxa"/>
          </w:tcPr>
          <w:p w:rsidR="00A124AE" w:rsidRPr="00282D09" w:rsidRDefault="00A124AE" w:rsidP="00A124AE">
            <w:pPr>
              <w:tabs>
                <w:tab w:val="left" w:pos="2229"/>
              </w:tabs>
            </w:pPr>
            <w:r w:rsidRPr="00282D09">
              <w:t>MT3</w:t>
            </w:r>
          </w:p>
        </w:tc>
      </w:tr>
      <w:tr w:rsidR="00A124AE" w:rsidRPr="00282D09" w:rsidTr="00A66A03">
        <w:tc>
          <w:tcPr>
            <w:tcW w:w="2689" w:type="dxa"/>
          </w:tcPr>
          <w:p w:rsidR="00A124AE" w:rsidRPr="00282D09" w:rsidRDefault="00A124AE" w:rsidP="00A124AE">
            <w:pPr>
              <w:tabs>
                <w:tab w:val="left" w:pos="2229"/>
              </w:tabs>
            </w:pPr>
            <w:r w:rsidRPr="00282D09">
              <w:t>Malay resident 1</w:t>
            </w:r>
            <w:r w:rsidR="00D10A1D" w:rsidRPr="00282D09">
              <w:t xml:space="preserve">, </w:t>
            </w:r>
            <w:r w:rsidR="00D10A1D" w:rsidRPr="00282D09">
              <w:rPr>
                <w:color w:val="000000" w:themeColor="text1"/>
              </w:rPr>
              <w:t>May 1, 2018</w:t>
            </w:r>
          </w:p>
        </w:tc>
        <w:tc>
          <w:tcPr>
            <w:tcW w:w="1701" w:type="dxa"/>
          </w:tcPr>
          <w:p w:rsidR="00A124AE" w:rsidRPr="00282D09" w:rsidRDefault="00A124AE" w:rsidP="00A124AE">
            <w:pPr>
              <w:tabs>
                <w:tab w:val="left" w:pos="2229"/>
              </w:tabs>
            </w:pPr>
            <w:r w:rsidRPr="00282D09">
              <w:t>MR1</w:t>
            </w:r>
          </w:p>
        </w:tc>
        <w:tc>
          <w:tcPr>
            <w:tcW w:w="2976" w:type="dxa"/>
          </w:tcPr>
          <w:p w:rsidR="00A124AE" w:rsidRPr="00282D09" w:rsidRDefault="00A124AE" w:rsidP="00A124AE">
            <w:pPr>
              <w:tabs>
                <w:tab w:val="left" w:pos="2229"/>
              </w:tabs>
            </w:pPr>
            <w:r w:rsidRPr="00282D09">
              <w:t>Batek leader</w:t>
            </w:r>
            <w:r w:rsidR="00086CC6" w:rsidRPr="00282D09">
              <w:t>, January 2017</w:t>
            </w:r>
          </w:p>
        </w:tc>
        <w:tc>
          <w:tcPr>
            <w:tcW w:w="1644" w:type="dxa"/>
          </w:tcPr>
          <w:p w:rsidR="00A124AE" w:rsidRPr="00282D09" w:rsidRDefault="00A124AE" w:rsidP="00A124AE">
            <w:pPr>
              <w:tabs>
                <w:tab w:val="left" w:pos="2229"/>
              </w:tabs>
            </w:pPr>
            <w:r w:rsidRPr="00282D09">
              <w:t>B1</w:t>
            </w:r>
          </w:p>
        </w:tc>
      </w:tr>
      <w:tr w:rsidR="00A124AE" w:rsidRPr="00282D09" w:rsidTr="00A66A03">
        <w:tc>
          <w:tcPr>
            <w:tcW w:w="2689" w:type="dxa"/>
          </w:tcPr>
          <w:p w:rsidR="00A124AE" w:rsidRPr="00282D09" w:rsidRDefault="00A124AE" w:rsidP="00A124AE">
            <w:pPr>
              <w:tabs>
                <w:tab w:val="left" w:pos="2229"/>
              </w:tabs>
            </w:pPr>
            <w:r w:rsidRPr="00282D09">
              <w:t>Malay tour guide 1</w:t>
            </w:r>
            <w:r w:rsidR="00086CC6" w:rsidRPr="00282D09">
              <w:t>, July 6, 2017</w:t>
            </w:r>
          </w:p>
        </w:tc>
        <w:tc>
          <w:tcPr>
            <w:tcW w:w="1701" w:type="dxa"/>
          </w:tcPr>
          <w:p w:rsidR="00A124AE" w:rsidRPr="00282D09" w:rsidRDefault="00A124AE" w:rsidP="00A124AE">
            <w:pPr>
              <w:tabs>
                <w:tab w:val="left" w:pos="2229"/>
              </w:tabs>
            </w:pPr>
            <w:r w:rsidRPr="00282D09">
              <w:t>MT1</w:t>
            </w:r>
          </w:p>
        </w:tc>
        <w:tc>
          <w:tcPr>
            <w:tcW w:w="2976" w:type="dxa"/>
          </w:tcPr>
          <w:p w:rsidR="00A124AE" w:rsidRPr="00282D09" w:rsidRDefault="00A124AE" w:rsidP="00A124AE">
            <w:pPr>
              <w:tabs>
                <w:tab w:val="left" w:pos="2229"/>
              </w:tabs>
            </w:pPr>
            <w:r w:rsidRPr="00282D09">
              <w:t>Malaysian Chinese leader (i.e. the tour agent manager)</w:t>
            </w:r>
            <w:r w:rsidR="00086CC6" w:rsidRPr="00282D09">
              <w:t>, December 20, 2017</w:t>
            </w:r>
          </w:p>
        </w:tc>
        <w:tc>
          <w:tcPr>
            <w:tcW w:w="1644" w:type="dxa"/>
          </w:tcPr>
          <w:p w:rsidR="00A124AE" w:rsidRPr="00282D09" w:rsidRDefault="00A124AE" w:rsidP="00A124AE">
            <w:pPr>
              <w:tabs>
                <w:tab w:val="left" w:pos="2229"/>
              </w:tabs>
            </w:pPr>
            <w:r w:rsidRPr="00282D09">
              <w:t>C1</w:t>
            </w:r>
          </w:p>
        </w:tc>
      </w:tr>
    </w:tbl>
    <w:p w:rsidR="00992B19" w:rsidRPr="00282D09" w:rsidRDefault="00992B19">
      <w:pPr>
        <w:rPr>
          <w:b/>
          <w:sz w:val="28"/>
          <w:szCs w:val="28"/>
        </w:rPr>
      </w:pPr>
    </w:p>
    <w:p w:rsidR="00064E84" w:rsidRPr="00282D09" w:rsidRDefault="00D10A1D" w:rsidP="007662CC">
      <w:pPr>
        <w:spacing w:line="276" w:lineRule="auto"/>
        <w:rPr>
          <w:b/>
          <w:sz w:val="28"/>
          <w:szCs w:val="28"/>
        </w:rPr>
      </w:pPr>
      <w:r w:rsidRPr="00282D09">
        <w:rPr>
          <w:b/>
          <w:sz w:val="28"/>
          <w:szCs w:val="28"/>
        </w:rPr>
        <w:t>Appendix B: Backgrounds of the three ethnic groups in Taman Negara</w:t>
      </w:r>
    </w:p>
    <w:p w:rsidR="00D10A1D" w:rsidRPr="00282D09" w:rsidRDefault="00D10A1D" w:rsidP="004F019B">
      <w:pPr>
        <w:spacing w:line="276" w:lineRule="auto"/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/>
      </w:tblPr>
      <w:tblGrid>
        <w:gridCol w:w="2258"/>
        <w:gridCol w:w="2268"/>
        <w:gridCol w:w="2268"/>
        <w:gridCol w:w="2206"/>
      </w:tblGrid>
      <w:tr w:rsidR="00D10A1D" w:rsidRPr="00282D09" w:rsidTr="00172D8E">
        <w:trPr>
          <w:trHeight w:val="565"/>
        </w:trPr>
        <w:tc>
          <w:tcPr>
            <w:tcW w:w="22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9" w:type="dxa"/>
              <w:left w:w="140" w:type="dxa"/>
              <w:bottom w:w="0" w:type="dxa"/>
              <w:right w:w="140" w:type="dxa"/>
            </w:tcMar>
            <w:vAlign w:val="center"/>
            <w:hideMark/>
          </w:tcPr>
          <w:p w:rsidR="00D10A1D" w:rsidRPr="00282D09" w:rsidRDefault="00D10A1D" w:rsidP="00172D8E">
            <w:pPr>
              <w:spacing w:line="276" w:lineRule="auto"/>
              <w:jc w:val="center"/>
              <w:rPr>
                <w:sz w:val="20"/>
                <w:szCs w:val="20"/>
                <w:lang w:val="en-HK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9" w:type="dxa"/>
              <w:left w:w="140" w:type="dxa"/>
              <w:bottom w:w="0" w:type="dxa"/>
              <w:right w:w="140" w:type="dxa"/>
            </w:tcMar>
            <w:vAlign w:val="center"/>
            <w:hideMark/>
          </w:tcPr>
          <w:p w:rsidR="00D10A1D" w:rsidRPr="00282D09" w:rsidRDefault="00D10A1D" w:rsidP="00172D8E">
            <w:pPr>
              <w:spacing w:line="276" w:lineRule="auto"/>
              <w:jc w:val="center"/>
              <w:rPr>
                <w:sz w:val="22"/>
                <w:szCs w:val="22"/>
                <w:lang w:val="en-HK"/>
              </w:rPr>
            </w:pPr>
            <w:r w:rsidRPr="00282D09">
              <w:rPr>
                <w:b/>
                <w:bCs/>
                <w:sz w:val="22"/>
                <w:szCs w:val="22"/>
                <w:lang w:val="en-US"/>
              </w:rPr>
              <w:t>Orang Asli Batek</w:t>
            </w:r>
          </w:p>
          <w:p w:rsidR="00D10A1D" w:rsidRPr="00282D09" w:rsidRDefault="00D10A1D" w:rsidP="00172D8E">
            <w:pPr>
              <w:spacing w:line="276" w:lineRule="auto"/>
              <w:jc w:val="center"/>
              <w:rPr>
                <w:sz w:val="22"/>
                <w:szCs w:val="22"/>
                <w:lang w:val="en-HK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9" w:type="dxa"/>
              <w:left w:w="140" w:type="dxa"/>
              <w:bottom w:w="0" w:type="dxa"/>
              <w:right w:w="140" w:type="dxa"/>
            </w:tcMar>
            <w:vAlign w:val="center"/>
            <w:hideMark/>
          </w:tcPr>
          <w:p w:rsidR="00D10A1D" w:rsidRPr="00282D09" w:rsidRDefault="00D10A1D" w:rsidP="00172D8E">
            <w:pPr>
              <w:spacing w:line="276" w:lineRule="auto"/>
              <w:jc w:val="center"/>
              <w:rPr>
                <w:sz w:val="22"/>
                <w:szCs w:val="22"/>
                <w:lang w:val="en-HK"/>
              </w:rPr>
            </w:pPr>
            <w:r w:rsidRPr="00282D09">
              <w:rPr>
                <w:b/>
                <w:bCs/>
                <w:sz w:val="22"/>
                <w:szCs w:val="22"/>
                <w:lang w:val="en-US"/>
              </w:rPr>
              <w:t>Malays</w:t>
            </w:r>
          </w:p>
        </w:tc>
        <w:tc>
          <w:tcPr>
            <w:tcW w:w="22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9" w:type="dxa"/>
              <w:left w:w="140" w:type="dxa"/>
              <w:bottom w:w="0" w:type="dxa"/>
              <w:right w:w="140" w:type="dxa"/>
            </w:tcMar>
            <w:vAlign w:val="center"/>
            <w:hideMark/>
          </w:tcPr>
          <w:p w:rsidR="00D10A1D" w:rsidRPr="00282D09" w:rsidRDefault="00D10A1D" w:rsidP="00172D8E">
            <w:pPr>
              <w:spacing w:line="276" w:lineRule="auto"/>
              <w:jc w:val="center"/>
              <w:rPr>
                <w:sz w:val="22"/>
                <w:szCs w:val="22"/>
                <w:lang w:val="en-HK"/>
              </w:rPr>
            </w:pPr>
            <w:r w:rsidRPr="00282D09">
              <w:rPr>
                <w:b/>
                <w:bCs/>
                <w:sz w:val="22"/>
                <w:szCs w:val="22"/>
                <w:lang w:val="en-US"/>
              </w:rPr>
              <w:t>Malaysian Chinese</w:t>
            </w:r>
          </w:p>
        </w:tc>
      </w:tr>
      <w:tr w:rsidR="00D10A1D" w:rsidRPr="00282D09" w:rsidTr="00172D8E">
        <w:trPr>
          <w:trHeight w:val="454"/>
        </w:trPr>
        <w:tc>
          <w:tcPr>
            <w:tcW w:w="22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9" w:type="dxa"/>
              <w:left w:w="140" w:type="dxa"/>
              <w:bottom w:w="0" w:type="dxa"/>
              <w:right w:w="140" w:type="dxa"/>
            </w:tcMar>
            <w:vAlign w:val="center"/>
            <w:hideMark/>
          </w:tcPr>
          <w:p w:rsidR="00D10A1D" w:rsidRPr="00282D09" w:rsidRDefault="00D10A1D" w:rsidP="00172D8E">
            <w:pPr>
              <w:spacing w:line="276" w:lineRule="auto"/>
              <w:jc w:val="center"/>
              <w:rPr>
                <w:sz w:val="20"/>
                <w:szCs w:val="20"/>
                <w:lang w:val="en-HK"/>
              </w:rPr>
            </w:pPr>
            <w:r w:rsidRPr="00282D09">
              <w:rPr>
                <w:b/>
                <w:bCs/>
                <w:sz w:val="20"/>
                <w:szCs w:val="20"/>
                <w:lang w:val="en-US"/>
              </w:rPr>
              <w:t>% of Malaysia population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9" w:type="dxa"/>
              <w:left w:w="140" w:type="dxa"/>
              <w:bottom w:w="0" w:type="dxa"/>
              <w:right w:w="140" w:type="dxa"/>
            </w:tcMar>
            <w:vAlign w:val="center"/>
            <w:hideMark/>
          </w:tcPr>
          <w:p w:rsidR="00D10A1D" w:rsidRPr="00282D09" w:rsidRDefault="00D10A1D" w:rsidP="00172D8E">
            <w:pPr>
              <w:spacing w:line="276" w:lineRule="auto"/>
              <w:jc w:val="center"/>
              <w:rPr>
                <w:sz w:val="19"/>
                <w:szCs w:val="19"/>
                <w:lang w:val="en-HK"/>
              </w:rPr>
            </w:pPr>
            <w:r w:rsidRPr="00282D09">
              <w:rPr>
                <w:sz w:val="19"/>
                <w:szCs w:val="19"/>
                <w:lang w:val="en-US"/>
              </w:rPr>
              <w:t>0.03%</w:t>
            </w:r>
          </w:p>
          <w:p w:rsidR="00D10A1D" w:rsidRPr="00282D09" w:rsidRDefault="00D10A1D" w:rsidP="00172D8E">
            <w:pPr>
              <w:spacing w:line="276" w:lineRule="auto"/>
              <w:jc w:val="center"/>
              <w:rPr>
                <w:sz w:val="19"/>
                <w:szCs w:val="19"/>
                <w:lang w:val="en-HK"/>
              </w:rPr>
            </w:pPr>
            <w:r w:rsidRPr="00282D09">
              <w:rPr>
                <w:sz w:val="19"/>
                <w:szCs w:val="19"/>
                <w:lang w:val="en-US"/>
              </w:rPr>
              <w:t>(~1900 persons)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9" w:type="dxa"/>
              <w:left w:w="140" w:type="dxa"/>
              <w:bottom w:w="0" w:type="dxa"/>
              <w:right w:w="140" w:type="dxa"/>
            </w:tcMar>
            <w:vAlign w:val="center"/>
            <w:hideMark/>
          </w:tcPr>
          <w:p w:rsidR="00D10A1D" w:rsidRPr="00282D09" w:rsidRDefault="00D10A1D" w:rsidP="00172D8E">
            <w:pPr>
              <w:spacing w:line="276" w:lineRule="auto"/>
              <w:jc w:val="center"/>
              <w:rPr>
                <w:sz w:val="19"/>
                <w:szCs w:val="19"/>
                <w:lang w:val="en-HK"/>
              </w:rPr>
            </w:pPr>
            <w:r w:rsidRPr="00282D09">
              <w:rPr>
                <w:sz w:val="19"/>
                <w:szCs w:val="19"/>
                <w:lang w:val="en-US"/>
              </w:rPr>
              <w:t>50.3%</w:t>
            </w:r>
          </w:p>
        </w:tc>
        <w:tc>
          <w:tcPr>
            <w:tcW w:w="22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9" w:type="dxa"/>
              <w:left w:w="140" w:type="dxa"/>
              <w:bottom w:w="0" w:type="dxa"/>
              <w:right w:w="140" w:type="dxa"/>
            </w:tcMar>
            <w:vAlign w:val="center"/>
            <w:hideMark/>
          </w:tcPr>
          <w:p w:rsidR="00D10A1D" w:rsidRPr="00282D09" w:rsidRDefault="00D10A1D" w:rsidP="00172D8E">
            <w:pPr>
              <w:spacing w:line="276" w:lineRule="auto"/>
              <w:jc w:val="center"/>
              <w:rPr>
                <w:sz w:val="19"/>
                <w:szCs w:val="19"/>
                <w:lang w:val="en-HK"/>
              </w:rPr>
            </w:pPr>
            <w:r w:rsidRPr="00282D09">
              <w:rPr>
                <w:sz w:val="19"/>
                <w:szCs w:val="19"/>
                <w:lang w:val="en-US"/>
              </w:rPr>
              <w:t>24.6%</w:t>
            </w:r>
          </w:p>
        </w:tc>
      </w:tr>
      <w:tr w:rsidR="00D10A1D" w:rsidRPr="00282D09" w:rsidTr="00172D8E">
        <w:trPr>
          <w:trHeight w:val="454"/>
        </w:trPr>
        <w:tc>
          <w:tcPr>
            <w:tcW w:w="22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9" w:type="dxa"/>
              <w:left w:w="140" w:type="dxa"/>
              <w:bottom w:w="0" w:type="dxa"/>
              <w:right w:w="140" w:type="dxa"/>
            </w:tcMar>
            <w:vAlign w:val="center"/>
            <w:hideMark/>
          </w:tcPr>
          <w:p w:rsidR="00D10A1D" w:rsidRPr="00282D09" w:rsidRDefault="00D10A1D" w:rsidP="00172D8E">
            <w:pPr>
              <w:spacing w:line="276" w:lineRule="auto"/>
              <w:jc w:val="center"/>
              <w:rPr>
                <w:sz w:val="20"/>
                <w:szCs w:val="20"/>
                <w:lang w:val="en-HK"/>
              </w:rPr>
            </w:pPr>
            <w:r w:rsidRPr="00282D09">
              <w:rPr>
                <w:b/>
                <w:bCs/>
                <w:sz w:val="20"/>
                <w:szCs w:val="20"/>
                <w:lang w:val="en-US"/>
              </w:rPr>
              <w:t>Predominant religion(s)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9" w:type="dxa"/>
              <w:left w:w="140" w:type="dxa"/>
              <w:bottom w:w="0" w:type="dxa"/>
              <w:right w:w="140" w:type="dxa"/>
            </w:tcMar>
            <w:vAlign w:val="center"/>
            <w:hideMark/>
          </w:tcPr>
          <w:p w:rsidR="00D10A1D" w:rsidRPr="00282D09" w:rsidRDefault="00D10A1D" w:rsidP="00172D8E">
            <w:pPr>
              <w:spacing w:line="276" w:lineRule="auto"/>
              <w:jc w:val="center"/>
              <w:rPr>
                <w:sz w:val="19"/>
                <w:szCs w:val="19"/>
                <w:lang w:val="en-HK"/>
              </w:rPr>
            </w:pPr>
            <w:r w:rsidRPr="00282D09">
              <w:rPr>
                <w:sz w:val="19"/>
                <w:szCs w:val="19"/>
                <w:lang w:val="en-US"/>
              </w:rPr>
              <w:t>Animism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9" w:type="dxa"/>
              <w:left w:w="140" w:type="dxa"/>
              <w:bottom w:w="0" w:type="dxa"/>
              <w:right w:w="140" w:type="dxa"/>
            </w:tcMar>
            <w:vAlign w:val="center"/>
            <w:hideMark/>
          </w:tcPr>
          <w:p w:rsidR="00D10A1D" w:rsidRPr="00282D09" w:rsidRDefault="00D10A1D" w:rsidP="00172D8E">
            <w:pPr>
              <w:spacing w:line="276" w:lineRule="auto"/>
              <w:jc w:val="center"/>
              <w:rPr>
                <w:sz w:val="19"/>
                <w:szCs w:val="19"/>
                <w:lang w:val="en-HK"/>
              </w:rPr>
            </w:pPr>
            <w:r w:rsidRPr="00282D09">
              <w:rPr>
                <w:sz w:val="19"/>
                <w:szCs w:val="19"/>
                <w:lang w:val="en-US"/>
              </w:rPr>
              <w:t>Islam</w:t>
            </w:r>
          </w:p>
        </w:tc>
        <w:tc>
          <w:tcPr>
            <w:tcW w:w="22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9" w:type="dxa"/>
              <w:left w:w="140" w:type="dxa"/>
              <w:bottom w:w="0" w:type="dxa"/>
              <w:right w:w="140" w:type="dxa"/>
            </w:tcMar>
            <w:vAlign w:val="center"/>
            <w:hideMark/>
          </w:tcPr>
          <w:p w:rsidR="00D10A1D" w:rsidRPr="00282D09" w:rsidRDefault="00D10A1D" w:rsidP="00172D8E">
            <w:pPr>
              <w:spacing w:line="276" w:lineRule="auto"/>
              <w:jc w:val="center"/>
              <w:rPr>
                <w:sz w:val="19"/>
                <w:szCs w:val="19"/>
                <w:lang w:val="en-HK"/>
              </w:rPr>
            </w:pPr>
            <w:r w:rsidRPr="00282D09">
              <w:rPr>
                <w:sz w:val="19"/>
                <w:szCs w:val="19"/>
                <w:lang w:val="en-US"/>
              </w:rPr>
              <w:t>Buddhism, Christianity, Atheist</w:t>
            </w:r>
          </w:p>
        </w:tc>
      </w:tr>
      <w:tr w:rsidR="00D10A1D" w:rsidRPr="00282D09" w:rsidTr="00172D8E">
        <w:trPr>
          <w:trHeight w:val="454"/>
        </w:trPr>
        <w:tc>
          <w:tcPr>
            <w:tcW w:w="22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9" w:type="dxa"/>
              <w:left w:w="140" w:type="dxa"/>
              <w:bottom w:w="0" w:type="dxa"/>
              <w:right w:w="140" w:type="dxa"/>
            </w:tcMar>
            <w:vAlign w:val="center"/>
            <w:hideMark/>
          </w:tcPr>
          <w:p w:rsidR="00D10A1D" w:rsidRPr="00282D09" w:rsidRDefault="00D10A1D" w:rsidP="00172D8E">
            <w:pPr>
              <w:spacing w:line="276" w:lineRule="auto"/>
              <w:jc w:val="center"/>
              <w:rPr>
                <w:sz w:val="20"/>
                <w:szCs w:val="20"/>
                <w:lang w:val="en-HK"/>
              </w:rPr>
            </w:pPr>
            <w:r w:rsidRPr="00282D09">
              <w:rPr>
                <w:b/>
                <w:bCs/>
                <w:sz w:val="20"/>
                <w:szCs w:val="20"/>
                <w:lang w:val="en-US"/>
              </w:rPr>
              <w:t>Mother language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9" w:type="dxa"/>
              <w:left w:w="140" w:type="dxa"/>
              <w:bottom w:w="0" w:type="dxa"/>
              <w:right w:w="140" w:type="dxa"/>
            </w:tcMar>
            <w:vAlign w:val="center"/>
            <w:hideMark/>
          </w:tcPr>
          <w:p w:rsidR="00D10A1D" w:rsidRPr="00282D09" w:rsidRDefault="00D10A1D" w:rsidP="00172D8E">
            <w:pPr>
              <w:spacing w:line="276" w:lineRule="auto"/>
              <w:jc w:val="center"/>
              <w:rPr>
                <w:sz w:val="19"/>
                <w:szCs w:val="19"/>
                <w:lang w:val="en-HK"/>
              </w:rPr>
            </w:pPr>
            <w:r w:rsidRPr="00282D09">
              <w:rPr>
                <w:sz w:val="19"/>
                <w:szCs w:val="19"/>
                <w:lang w:val="en-US"/>
              </w:rPr>
              <w:t>Batek (Mon-Khmer, Austroasiatic)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9" w:type="dxa"/>
              <w:left w:w="140" w:type="dxa"/>
              <w:bottom w:w="0" w:type="dxa"/>
              <w:right w:w="140" w:type="dxa"/>
            </w:tcMar>
            <w:vAlign w:val="center"/>
            <w:hideMark/>
          </w:tcPr>
          <w:p w:rsidR="00D10A1D" w:rsidRPr="00282D09" w:rsidRDefault="00D10A1D" w:rsidP="00172D8E">
            <w:pPr>
              <w:spacing w:line="276" w:lineRule="auto"/>
              <w:jc w:val="center"/>
              <w:rPr>
                <w:sz w:val="19"/>
                <w:szCs w:val="19"/>
                <w:lang w:val="en-HK"/>
              </w:rPr>
            </w:pPr>
            <w:r w:rsidRPr="00282D09">
              <w:rPr>
                <w:sz w:val="19"/>
                <w:szCs w:val="19"/>
                <w:lang w:val="en-US"/>
              </w:rPr>
              <w:t>Bahasa Melayu</w:t>
            </w:r>
          </w:p>
          <w:p w:rsidR="00D10A1D" w:rsidRPr="00282D09" w:rsidRDefault="00D10A1D" w:rsidP="00172D8E">
            <w:pPr>
              <w:spacing w:line="276" w:lineRule="auto"/>
              <w:jc w:val="center"/>
              <w:rPr>
                <w:sz w:val="19"/>
                <w:szCs w:val="19"/>
                <w:lang w:val="en-HK"/>
              </w:rPr>
            </w:pPr>
            <w:r w:rsidRPr="00282D09">
              <w:rPr>
                <w:sz w:val="19"/>
                <w:szCs w:val="19"/>
                <w:lang w:val="en-US"/>
              </w:rPr>
              <w:t>(Austronesian)</w:t>
            </w:r>
          </w:p>
        </w:tc>
        <w:tc>
          <w:tcPr>
            <w:tcW w:w="22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9" w:type="dxa"/>
              <w:left w:w="140" w:type="dxa"/>
              <w:bottom w:w="0" w:type="dxa"/>
              <w:right w:w="140" w:type="dxa"/>
            </w:tcMar>
            <w:vAlign w:val="center"/>
            <w:hideMark/>
          </w:tcPr>
          <w:p w:rsidR="00D10A1D" w:rsidRPr="00282D09" w:rsidRDefault="00D10A1D" w:rsidP="00172D8E">
            <w:pPr>
              <w:spacing w:line="276" w:lineRule="auto"/>
              <w:jc w:val="center"/>
              <w:rPr>
                <w:sz w:val="19"/>
                <w:szCs w:val="19"/>
                <w:lang w:val="en-HK"/>
              </w:rPr>
            </w:pPr>
            <w:r w:rsidRPr="00282D09">
              <w:rPr>
                <w:sz w:val="19"/>
                <w:szCs w:val="19"/>
                <w:lang w:val="en-US"/>
              </w:rPr>
              <w:t>Chinese dialects</w:t>
            </w:r>
          </w:p>
        </w:tc>
      </w:tr>
      <w:tr w:rsidR="00D10A1D" w:rsidRPr="00282D09" w:rsidTr="00172D8E">
        <w:trPr>
          <w:trHeight w:val="454"/>
        </w:trPr>
        <w:tc>
          <w:tcPr>
            <w:tcW w:w="22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9" w:type="dxa"/>
              <w:left w:w="140" w:type="dxa"/>
              <w:bottom w:w="0" w:type="dxa"/>
              <w:right w:w="140" w:type="dxa"/>
            </w:tcMar>
            <w:vAlign w:val="center"/>
            <w:hideMark/>
          </w:tcPr>
          <w:p w:rsidR="00D10A1D" w:rsidRPr="00282D09" w:rsidRDefault="00D10A1D" w:rsidP="00172D8E">
            <w:pPr>
              <w:spacing w:line="276" w:lineRule="auto"/>
              <w:jc w:val="center"/>
              <w:rPr>
                <w:sz w:val="20"/>
                <w:szCs w:val="20"/>
                <w:lang w:val="en-HK"/>
              </w:rPr>
            </w:pPr>
            <w:r w:rsidRPr="00282D09">
              <w:rPr>
                <w:b/>
                <w:bCs/>
                <w:sz w:val="20"/>
                <w:szCs w:val="20"/>
                <w:lang w:val="en-US"/>
              </w:rPr>
              <w:t>First settlement in Malaysia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9" w:type="dxa"/>
              <w:left w:w="140" w:type="dxa"/>
              <w:bottom w:w="0" w:type="dxa"/>
              <w:right w:w="140" w:type="dxa"/>
            </w:tcMar>
            <w:vAlign w:val="center"/>
            <w:hideMark/>
          </w:tcPr>
          <w:p w:rsidR="00D10A1D" w:rsidRPr="00282D09" w:rsidRDefault="00D10A1D" w:rsidP="00172D8E">
            <w:pPr>
              <w:spacing w:line="276" w:lineRule="auto"/>
              <w:jc w:val="center"/>
              <w:rPr>
                <w:sz w:val="19"/>
                <w:szCs w:val="19"/>
                <w:lang w:val="en-HK"/>
              </w:rPr>
            </w:pPr>
            <w:r w:rsidRPr="00282D09">
              <w:rPr>
                <w:sz w:val="19"/>
                <w:szCs w:val="19"/>
                <w:lang w:val="en-US"/>
              </w:rPr>
              <w:t>Over 8,000 years ago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9" w:type="dxa"/>
              <w:left w:w="140" w:type="dxa"/>
              <w:bottom w:w="0" w:type="dxa"/>
              <w:right w:w="140" w:type="dxa"/>
            </w:tcMar>
            <w:vAlign w:val="center"/>
            <w:hideMark/>
          </w:tcPr>
          <w:p w:rsidR="00D10A1D" w:rsidRPr="00282D09" w:rsidRDefault="00D10A1D" w:rsidP="00172D8E">
            <w:pPr>
              <w:spacing w:line="276" w:lineRule="auto"/>
              <w:jc w:val="center"/>
              <w:rPr>
                <w:sz w:val="19"/>
                <w:szCs w:val="19"/>
                <w:lang w:val="en-HK"/>
              </w:rPr>
            </w:pPr>
            <w:r w:rsidRPr="00282D09">
              <w:rPr>
                <w:sz w:val="19"/>
                <w:szCs w:val="19"/>
                <w:lang w:val="en-US"/>
              </w:rPr>
              <w:t>Around 1</w:t>
            </w:r>
            <w:r w:rsidRPr="00282D09">
              <w:rPr>
                <w:sz w:val="19"/>
                <w:szCs w:val="19"/>
                <w:vertAlign w:val="superscript"/>
                <w:lang w:val="en-US"/>
              </w:rPr>
              <w:t>st</w:t>
            </w:r>
            <w:r w:rsidRPr="00282D09">
              <w:rPr>
                <w:sz w:val="19"/>
                <w:szCs w:val="19"/>
                <w:lang w:val="en-US"/>
              </w:rPr>
              <w:t xml:space="preserve"> century BC</w:t>
            </w:r>
          </w:p>
        </w:tc>
        <w:tc>
          <w:tcPr>
            <w:tcW w:w="22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9" w:type="dxa"/>
              <w:left w:w="140" w:type="dxa"/>
              <w:bottom w:w="0" w:type="dxa"/>
              <w:right w:w="140" w:type="dxa"/>
            </w:tcMar>
            <w:vAlign w:val="center"/>
            <w:hideMark/>
          </w:tcPr>
          <w:p w:rsidR="00D10A1D" w:rsidRPr="00282D09" w:rsidRDefault="00D10A1D" w:rsidP="00172D8E">
            <w:pPr>
              <w:spacing w:line="276" w:lineRule="auto"/>
              <w:jc w:val="center"/>
              <w:rPr>
                <w:sz w:val="19"/>
                <w:szCs w:val="19"/>
                <w:lang w:val="en-HK"/>
              </w:rPr>
            </w:pPr>
            <w:r w:rsidRPr="00282D09">
              <w:rPr>
                <w:sz w:val="19"/>
                <w:szCs w:val="19"/>
                <w:lang w:val="en-US"/>
              </w:rPr>
              <w:t>Around 15</w:t>
            </w:r>
            <w:r w:rsidRPr="00282D09">
              <w:rPr>
                <w:sz w:val="19"/>
                <w:szCs w:val="19"/>
                <w:vertAlign w:val="superscript"/>
                <w:lang w:val="en-US"/>
              </w:rPr>
              <w:t>th</w:t>
            </w:r>
            <w:r w:rsidRPr="00282D09">
              <w:rPr>
                <w:sz w:val="19"/>
                <w:szCs w:val="19"/>
                <w:lang w:val="en-US"/>
              </w:rPr>
              <w:t xml:space="preserve"> century</w:t>
            </w:r>
          </w:p>
        </w:tc>
      </w:tr>
      <w:tr w:rsidR="00D10A1D" w:rsidRPr="00282D09" w:rsidTr="00172D8E">
        <w:trPr>
          <w:trHeight w:val="454"/>
        </w:trPr>
        <w:tc>
          <w:tcPr>
            <w:tcW w:w="22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9" w:type="dxa"/>
              <w:left w:w="140" w:type="dxa"/>
              <w:bottom w:w="0" w:type="dxa"/>
              <w:right w:w="140" w:type="dxa"/>
            </w:tcMar>
            <w:vAlign w:val="center"/>
            <w:hideMark/>
          </w:tcPr>
          <w:p w:rsidR="00D10A1D" w:rsidRPr="00282D09" w:rsidRDefault="00D10A1D" w:rsidP="00172D8E">
            <w:pPr>
              <w:spacing w:line="276" w:lineRule="auto"/>
              <w:jc w:val="center"/>
              <w:rPr>
                <w:sz w:val="20"/>
                <w:szCs w:val="20"/>
                <w:lang w:val="en-HK"/>
              </w:rPr>
            </w:pPr>
            <w:r w:rsidRPr="00282D09">
              <w:rPr>
                <w:b/>
                <w:bCs/>
                <w:sz w:val="20"/>
                <w:szCs w:val="20"/>
                <w:lang w:val="en-US"/>
              </w:rPr>
              <w:t>Primary livelihood in Taman Negara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9" w:type="dxa"/>
              <w:left w:w="140" w:type="dxa"/>
              <w:bottom w:w="0" w:type="dxa"/>
              <w:right w:w="140" w:type="dxa"/>
            </w:tcMar>
            <w:vAlign w:val="center"/>
            <w:hideMark/>
          </w:tcPr>
          <w:p w:rsidR="00D10A1D" w:rsidRPr="00282D09" w:rsidRDefault="00D10A1D" w:rsidP="00172D8E">
            <w:pPr>
              <w:spacing w:line="276" w:lineRule="auto"/>
              <w:jc w:val="center"/>
              <w:rPr>
                <w:sz w:val="19"/>
                <w:szCs w:val="19"/>
                <w:lang w:val="en-HK"/>
              </w:rPr>
            </w:pPr>
            <w:r w:rsidRPr="00282D09">
              <w:rPr>
                <w:sz w:val="19"/>
                <w:szCs w:val="19"/>
                <w:lang w:val="en-US"/>
              </w:rPr>
              <w:t>Hunting-gathering and trading of forest products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9" w:type="dxa"/>
              <w:left w:w="140" w:type="dxa"/>
              <w:bottom w:w="0" w:type="dxa"/>
              <w:right w:w="140" w:type="dxa"/>
            </w:tcMar>
            <w:vAlign w:val="center"/>
            <w:hideMark/>
          </w:tcPr>
          <w:p w:rsidR="00D10A1D" w:rsidRPr="00282D09" w:rsidRDefault="00D10A1D" w:rsidP="00172D8E">
            <w:pPr>
              <w:spacing w:line="276" w:lineRule="auto"/>
              <w:jc w:val="center"/>
              <w:rPr>
                <w:sz w:val="19"/>
                <w:szCs w:val="19"/>
                <w:lang w:val="en-HK"/>
              </w:rPr>
            </w:pPr>
            <w:r w:rsidRPr="00282D09">
              <w:rPr>
                <w:sz w:val="19"/>
                <w:szCs w:val="19"/>
                <w:lang w:val="en-US"/>
              </w:rPr>
              <w:t>Tourism</w:t>
            </w:r>
          </w:p>
          <w:p w:rsidR="00D10A1D" w:rsidRPr="00282D09" w:rsidRDefault="00D10A1D" w:rsidP="00172D8E">
            <w:pPr>
              <w:spacing w:line="276" w:lineRule="auto"/>
              <w:jc w:val="center"/>
              <w:rPr>
                <w:sz w:val="19"/>
                <w:szCs w:val="19"/>
                <w:lang w:val="en-HK"/>
              </w:rPr>
            </w:pPr>
            <w:r w:rsidRPr="00282D09">
              <w:rPr>
                <w:sz w:val="19"/>
                <w:szCs w:val="19"/>
                <w:lang w:val="en-US"/>
              </w:rPr>
              <w:t>(guides, homestay, boat operators etc.)</w:t>
            </w:r>
          </w:p>
        </w:tc>
        <w:tc>
          <w:tcPr>
            <w:tcW w:w="22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9" w:type="dxa"/>
              <w:left w:w="140" w:type="dxa"/>
              <w:bottom w:w="0" w:type="dxa"/>
              <w:right w:w="140" w:type="dxa"/>
            </w:tcMar>
            <w:vAlign w:val="center"/>
            <w:hideMark/>
          </w:tcPr>
          <w:p w:rsidR="00D10A1D" w:rsidRPr="00282D09" w:rsidRDefault="00D10A1D" w:rsidP="00172D8E">
            <w:pPr>
              <w:spacing w:line="276" w:lineRule="auto"/>
              <w:jc w:val="center"/>
              <w:rPr>
                <w:sz w:val="19"/>
                <w:szCs w:val="19"/>
                <w:lang w:val="en-HK"/>
              </w:rPr>
            </w:pPr>
            <w:r w:rsidRPr="00282D09">
              <w:rPr>
                <w:sz w:val="19"/>
                <w:szCs w:val="19"/>
                <w:lang w:val="en-US"/>
              </w:rPr>
              <w:t>Tourism</w:t>
            </w:r>
          </w:p>
          <w:p w:rsidR="00D10A1D" w:rsidRPr="00282D09" w:rsidRDefault="00D10A1D" w:rsidP="00172D8E">
            <w:pPr>
              <w:spacing w:line="276" w:lineRule="auto"/>
              <w:jc w:val="center"/>
              <w:rPr>
                <w:sz w:val="19"/>
                <w:szCs w:val="19"/>
                <w:lang w:val="en-HK"/>
              </w:rPr>
            </w:pPr>
            <w:r w:rsidRPr="00282D09">
              <w:rPr>
                <w:sz w:val="19"/>
                <w:szCs w:val="19"/>
                <w:lang w:val="en-US"/>
              </w:rPr>
              <w:t>(tour agents, hotel owners)</w:t>
            </w:r>
          </w:p>
          <w:p w:rsidR="00D10A1D" w:rsidRPr="00282D09" w:rsidRDefault="00D10A1D" w:rsidP="00172D8E">
            <w:pPr>
              <w:spacing w:line="276" w:lineRule="auto"/>
              <w:jc w:val="center"/>
              <w:rPr>
                <w:sz w:val="19"/>
                <w:szCs w:val="19"/>
                <w:lang w:val="en-HK"/>
              </w:rPr>
            </w:pPr>
          </w:p>
        </w:tc>
      </w:tr>
      <w:tr w:rsidR="00D10A1D" w:rsidRPr="00282D09" w:rsidTr="00172D8E">
        <w:trPr>
          <w:trHeight w:val="454"/>
        </w:trPr>
        <w:tc>
          <w:tcPr>
            <w:tcW w:w="22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9" w:type="dxa"/>
              <w:left w:w="140" w:type="dxa"/>
              <w:bottom w:w="0" w:type="dxa"/>
              <w:right w:w="140" w:type="dxa"/>
            </w:tcMar>
            <w:vAlign w:val="center"/>
            <w:hideMark/>
          </w:tcPr>
          <w:p w:rsidR="00D10A1D" w:rsidRPr="00282D09" w:rsidRDefault="00D10A1D" w:rsidP="00172D8E">
            <w:pPr>
              <w:spacing w:line="276" w:lineRule="auto"/>
              <w:jc w:val="center"/>
              <w:rPr>
                <w:sz w:val="20"/>
                <w:szCs w:val="20"/>
                <w:lang w:val="en-HK"/>
              </w:rPr>
            </w:pPr>
            <w:r w:rsidRPr="00282D09">
              <w:rPr>
                <w:b/>
                <w:bCs/>
                <w:sz w:val="20"/>
                <w:szCs w:val="20"/>
                <w:lang w:val="en-US"/>
              </w:rPr>
              <w:t>Secondary livelihood inTaman Negara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9" w:type="dxa"/>
              <w:left w:w="140" w:type="dxa"/>
              <w:bottom w:w="0" w:type="dxa"/>
              <w:right w:w="140" w:type="dxa"/>
            </w:tcMar>
            <w:vAlign w:val="center"/>
            <w:hideMark/>
          </w:tcPr>
          <w:p w:rsidR="00D10A1D" w:rsidRPr="00282D09" w:rsidRDefault="00D10A1D" w:rsidP="00172D8E">
            <w:pPr>
              <w:spacing w:line="276" w:lineRule="auto"/>
              <w:jc w:val="center"/>
              <w:rPr>
                <w:sz w:val="19"/>
                <w:szCs w:val="19"/>
                <w:lang w:val="en-HK"/>
              </w:rPr>
            </w:pPr>
            <w:r w:rsidRPr="00282D09">
              <w:rPr>
                <w:sz w:val="19"/>
                <w:szCs w:val="19"/>
                <w:lang w:val="en-US"/>
              </w:rPr>
              <w:t>Tourism</w:t>
            </w:r>
          </w:p>
          <w:p w:rsidR="00D10A1D" w:rsidRPr="00282D09" w:rsidRDefault="00D10A1D" w:rsidP="00172D8E">
            <w:pPr>
              <w:spacing w:line="276" w:lineRule="auto"/>
              <w:jc w:val="center"/>
              <w:rPr>
                <w:sz w:val="19"/>
                <w:szCs w:val="19"/>
                <w:lang w:val="en-HK"/>
              </w:rPr>
            </w:pPr>
            <w:r w:rsidRPr="00282D09">
              <w:rPr>
                <w:sz w:val="19"/>
                <w:szCs w:val="19"/>
                <w:lang w:val="en-US"/>
              </w:rPr>
              <w:t>(cultural tours and boatmen)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9" w:type="dxa"/>
              <w:left w:w="140" w:type="dxa"/>
              <w:bottom w:w="0" w:type="dxa"/>
              <w:right w:w="140" w:type="dxa"/>
            </w:tcMar>
            <w:vAlign w:val="center"/>
            <w:hideMark/>
          </w:tcPr>
          <w:p w:rsidR="00D10A1D" w:rsidRPr="00282D09" w:rsidRDefault="00D10A1D" w:rsidP="00172D8E">
            <w:pPr>
              <w:spacing w:line="276" w:lineRule="auto"/>
              <w:jc w:val="center"/>
              <w:rPr>
                <w:sz w:val="19"/>
                <w:szCs w:val="19"/>
                <w:lang w:val="en-HK"/>
              </w:rPr>
            </w:pPr>
            <w:r w:rsidRPr="00282D09">
              <w:rPr>
                <w:sz w:val="19"/>
                <w:szCs w:val="19"/>
                <w:lang w:val="en-US"/>
              </w:rPr>
              <w:t>-</w:t>
            </w:r>
          </w:p>
        </w:tc>
        <w:tc>
          <w:tcPr>
            <w:tcW w:w="22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9" w:type="dxa"/>
              <w:left w:w="140" w:type="dxa"/>
              <w:bottom w:w="0" w:type="dxa"/>
              <w:right w:w="140" w:type="dxa"/>
            </w:tcMar>
            <w:vAlign w:val="center"/>
            <w:hideMark/>
          </w:tcPr>
          <w:p w:rsidR="00D10A1D" w:rsidRPr="00282D09" w:rsidRDefault="00D10A1D" w:rsidP="00172D8E">
            <w:pPr>
              <w:spacing w:line="276" w:lineRule="auto"/>
              <w:jc w:val="center"/>
              <w:rPr>
                <w:sz w:val="19"/>
                <w:szCs w:val="19"/>
                <w:lang w:val="en-HK"/>
              </w:rPr>
            </w:pPr>
            <w:r w:rsidRPr="00282D09">
              <w:rPr>
                <w:sz w:val="19"/>
                <w:szCs w:val="19"/>
                <w:lang w:val="en-US"/>
              </w:rPr>
              <w:t>-</w:t>
            </w:r>
          </w:p>
        </w:tc>
      </w:tr>
      <w:tr w:rsidR="00D10A1D" w:rsidRPr="00282D09" w:rsidTr="00172D8E">
        <w:trPr>
          <w:trHeight w:val="454"/>
        </w:trPr>
        <w:tc>
          <w:tcPr>
            <w:tcW w:w="22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9" w:type="dxa"/>
              <w:left w:w="140" w:type="dxa"/>
              <w:bottom w:w="0" w:type="dxa"/>
              <w:right w:w="140" w:type="dxa"/>
            </w:tcMar>
            <w:vAlign w:val="center"/>
            <w:hideMark/>
          </w:tcPr>
          <w:p w:rsidR="00D10A1D" w:rsidRPr="00282D09" w:rsidRDefault="00D10A1D" w:rsidP="00172D8E">
            <w:pPr>
              <w:spacing w:line="276" w:lineRule="auto"/>
              <w:jc w:val="center"/>
              <w:rPr>
                <w:sz w:val="20"/>
                <w:szCs w:val="20"/>
                <w:lang w:val="en-HK"/>
              </w:rPr>
            </w:pPr>
            <w:r w:rsidRPr="00282D09">
              <w:rPr>
                <w:b/>
                <w:bCs/>
                <w:sz w:val="20"/>
                <w:szCs w:val="20"/>
                <w:lang w:val="en-US"/>
              </w:rPr>
              <w:t>Population involved in tourism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9" w:type="dxa"/>
              <w:left w:w="140" w:type="dxa"/>
              <w:bottom w:w="0" w:type="dxa"/>
              <w:right w:w="140" w:type="dxa"/>
            </w:tcMar>
            <w:vAlign w:val="center"/>
            <w:hideMark/>
          </w:tcPr>
          <w:p w:rsidR="00D10A1D" w:rsidRPr="00282D09" w:rsidRDefault="00D10A1D" w:rsidP="00172D8E">
            <w:pPr>
              <w:spacing w:line="276" w:lineRule="auto"/>
              <w:jc w:val="center"/>
              <w:rPr>
                <w:sz w:val="19"/>
                <w:szCs w:val="19"/>
                <w:lang w:val="en-HK"/>
              </w:rPr>
            </w:pPr>
            <w:r w:rsidRPr="00282D09">
              <w:rPr>
                <w:sz w:val="19"/>
                <w:szCs w:val="19"/>
                <w:lang w:val="en-US"/>
              </w:rPr>
              <w:t>Approx. 200</w:t>
            </w:r>
          </w:p>
          <w:p w:rsidR="00D10A1D" w:rsidRPr="00282D09" w:rsidRDefault="00D10A1D" w:rsidP="00172D8E">
            <w:pPr>
              <w:spacing w:line="276" w:lineRule="auto"/>
              <w:jc w:val="center"/>
              <w:rPr>
                <w:sz w:val="19"/>
                <w:szCs w:val="19"/>
                <w:lang w:val="en-HK"/>
              </w:rPr>
            </w:pPr>
            <w:r w:rsidRPr="00282D09">
              <w:rPr>
                <w:sz w:val="19"/>
                <w:szCs w:val="19"/>
                <w:lang w:val="en-US"/>
              </w:rPr>
              <w:t>(seasonal)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9" w:type="dxa"/>
              <w:left w:w="140" w:type="dxa"/>
              <w:bottom w:w="0" w:type="dxa"/>
              <w:right w:w="140" w:type="dxa"/>
            </w:tcMar>
            <w:vAlign w:val="center"/>
            <w:hideMark/>
          </w:tcPr>
          <w:p w:rsidR="00D10A1D" w:rsidRPr="00282D09" w:rsidRDefault="00D10A1D" w:rsidP="00172D8E">
            <w:pPr>
              <w:spacing w:line="276" w:lineRule="auto"/>
              <w:jc w:val="center"/>
              <w:rPr>
                <w:sz w:val="19"/>
                <w:szCs w:val="19"/>
                <w:lang w:val="en-HK"/>
              </w:rPr>
            </w:pPr>
            <w:r w:rsidRPr="00282D09">
              <w:rPr>
                <w:sz w:val="19"/>
                <w:szCs w:val="19"/>
                <w:lang w:val="en-US"/>
              </w:rPr>
              <w:t>Approx.1500</w:t>
            </w:r>
          </w:p>
          <w:p w:rsidR="00D10A1D" w:rsidRPr="00282D09" w:rsidRDefault="00D10A1D" w:rsidP="00172D8E">
            <w:pPr>
              <w:spacing w:line="276" w:lineRule="auto"/>
              <w:jc w:val="center"/>
              <w:rPr>
                <w:sz w:val="19"/>
                <w:szCs w:val="19"/>
                <w:lang w:val="en-HK"/>
              </w:rPr>
            </w:pPr>
            <w:r w:rsidRPr="00282D09">
              <w:rPr>
                <w:sz w:val="19"/>
                <w:szCs w:val="19"/>
                <w:lang w:val="en-US"/>
              </w:rPr>
              <w:t>(seasonal)</w:t>
            </w:r>
          </w:p>
        </w:tc>
        <w:tc>
          <w:tcPr>
            <w:tcW w:w="22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9" w:type="dxa"/>
              <w:left w:w="140" w:type="dxa"/>
              <w:bottom w:w="0" w:type="dxa"/>
              <w:right w:w="140" w:type="dxa"/>
            </w:tcMar>
            <w:vAlign w:val="center"/>
            <w:hideMark/>
          </w:tcPr>
          <w:p w:rsidR="00D10A1D" w:rsidRPr="00282D09" w:rsidRDefault="00D10A1D" w:rsidP="00172D8E">
            <w:pPr>
              <w:spacing w:line="276" w:lineRule="auto"/>
              <w:jc w:val="center"/>
              <w:rPr>
                <w:sz w:val="19"/>
                <w:szCs w:val="19"/>
                <w:lang w:val="en-HK"/>
              </w:rPr>
            </w:pPr>
            <w:r w:rsidRPr="00282D09">
              <w:rPr>
                <w:sz w:val="19"/>
                <w:szCs w:val="19"/>
                <w:lang w:val="en-US"/>
              </w:rPr>
              <w:t>Approx.15</w:t>
            </w:r>
          </w:p>
          <w:p w:rsidR="00D10A1D" w:rsidRPr="00282D09" w:rsidRDefault="00D10A1D" w:rsidP="00172D8E">
            <w:pPr>
              <w:spacing w:line="276" w:lineRule="auto"/>
              <w:jc w:val="center"/>
              <w:rPr>
                <w:sz w:val="19"/>
                <w:szCs w:val="19"/>
                <w:lang w:val="en-HK"/>
              </w:rPr>
            </w:pPr>
            <w:r w:rsidRPr="00282D09">
              <w:rPr>
                <w:sz w:val="19"/>
                <w:szCs w:val="19"/>
                <w:lang w:val="en-US"/>
              </w:rPr>
              <w:t>(members of the tour agents)</w:t>
            </w:r>
          </w:p>
        </w:tc>
      </w:tr>
    </w:tbl>
    <w:p w:rsidR="00402ACA" w:rsidRPr="00282D09" w:rsidRDefault="00D10A1D" w:rsidP="00D10A1D">
      <w:r w:rsidRPr="00282D09">
        <w:t>Sources</w:t>
      </w:r>
      <w:r w:rsidR="00402ACA" w:rsidRPr="00282D09">
        <w:t>: (Andaya, 2002, Bellwood, 1996, Department of Statistics Malaysia, 2010).</w:t>
      </w:r>
    </w:p>
    <w:p w:rsidR="00402ACA" w:rsidRPr="00282D09" w:rsidRDefault="00402ACA" w:rsidP="00D10A1D"/>
    <w:p w:rsidR="00402ACA" w:rsidRPr="00282D09" w:rsidRDefault="00402ACA" w:rsidP="00D10A1D">
      <w:pPr>
        <w:rPr>
          <w:b/>
        </w:rPr>
      </w:pPr>
      <w:r w:rsidRPr="00282D09">
        <w:rPr>
          <w:b/>
        </w:rPr>
        <w:t>References for the appendices:</w:t>
      </w:r>
    </w:p>
    <w:p w:rsidR="00402ACA" w:rsidRPr="00282D09" w:rsidRDefault="00402ACA" w:rsidP="00D10A1D"/>
    <w:p w:rsidR="00402ACA" w:rsidRPr="00282D09" w:rsidRDefault="00402ACA" w:rsidP="00D10A1D">
      <w:r w:rsidRPr="00282D09">
        <w:t>Andaya, L. Y. (2002). Orang Asli and the Melayu in the History of the Malay Peninsula. Journal of the Malaysian Branch of the Royal Asiatic Society, 75(1 (282)), 23–48.</w:t>
      </w:r>
    </w:p>
    <w:p w:rsidR="00402ACA" w:rsidRPr="00282D09" w:rsidRDefault="00402ACA" w:rsidP="00D10A1D">
      <w:pPr>
        <w:rPr>
          <w:lang w:val="en-HK"/>
        </w:rPr>
      </w:pPr>
    </w:p>
    <w:p w:rsidR="00402ACA" w:rsidRPr="00282D09" w:rsidRDefault="00402ACA" w:rsidP="00D10A1D">
      <w:pPr>
        <w:rPr>
          <w:lang w:val="en-HK"/>
        </w:rPr>
      </w:pPr>
      <w:r w:rsidRPr="00282D09">
        <w:rPr>
          <w:lang w:val="en-HK"/>
        </w:rPr>
        <w:t>Bellwood, P. (1996). Hierarchy, founder ideology and Austronesian expansion. In J. J. Fox &amp; C. Sather (Eds.), Origins, Ancestry and Alliance: Explorations in Austronesian Ethnography (pp. 19–41). Australian National University E Press.</w:t>
      </w:r>
    </w:p>
    <w:p w:rsidR="00402ACA" w:rsidRPr="00282D09" w:rsidRDefault="00402ACA" w:rsidP="00D10A1D">
      <w:pPr>
        <w:rPr>
          <w:lang w:val="en-HK"/>
        </w:rPr>
      </w:pPr>
    </w:p>
    <w:p w:rsidR="00402ACA" w:rsidRPr="001A4A93" w:rsidRDefault="00402ACA" w:rsidP="00D10A1D">
      <w:pPr>
        <w:rPr>
          <w:lang w:val="en-HK"/>
        </w:rPr>
      </w:pPr>
      <w:r w:rsidRPr="00282D09">
        <w:rPr>
          <w:lang w:val="en-HK"/>
        </w:rPr>
        <w:t>Department of Statistics Malaysia. (2010). Population Distribution and Basic Demographic Characteristic Report 2010 (Ethnic composition). Department of Statistics Malaysia.</w:t>
      </w:r>
    </w:p>
    <w:p w:rsidR="00D10A1D" w:rsidRPr="004F019B" w:rsidRDefault="00D10A1D" w:rsidP="007662CC">
      <w:pPr>
        <w:spacing w:line="276" w:lineRule="auto"/>
        <w:rPr>
          <w:lang w:val="en-HK"/>
        </w:rPr>
      </w:pPr>
    </w:p>
    <w:sectPr w:rsidR="00D10A1D" w:rsidRPr="004F019B" w:rsidSect="00B37A11">
      <w:footerReference w:type="default" r:id="rId8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8483F" w:rsidRDefault="0078483F" w:rsidP="006848D8">
      <w:r>
        <w:separator/>
      </w:r>
    </w:p>
  </w:endnote>
  <w:endnote w:type="continuationSeparator" w:id="1">
    <w:p w:rsidR="0078483F" w:rsidRDefault="0078483F" w:rsidP="006848D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6259329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83AB6" w:rsidRDefault="001611D0">
        <w:pPr>
          <w:pStyle w:val="Footer"/>
          <w:jc w:val="right"/>
        </w:pPr>
        <w:r>
          <w:fldChar w:fldCharType="begin"/>
        </w:r>
        <w:r w:rsidR="00D83AB6">
          <w:instrText xml:space="preserve"> PAGE   \* MERGEFORMAT </w:instrText>
        </w:r>
        <w:r>
          <w:fldChar w:fldCharType="separate"/>
        </w:r>
        <w:r w:rsidR="004C342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83AB6" w:rsidRDefault="00D83AB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8483F" w:rsidRDefault="0078483F" w:rsidP="006848D8">
      <w:r>
        <w:separator/>
      </w:r>
    </w:p>
  </w:footnote>
  <w:footnote w:type="continuationSeparator" w:id="1">
    <w:p w:rsidR="0078483F" w:rsidRDefault="0078483F" w:rsidP="006848D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920B9D"/>
    <w:multiLevelType w:val="hybridMultilevel"/>
    <w:tmpl w:val="7A42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8A428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>
    <w:nsid w:val="179D1F66"/>
    <w:multiLevelType w:val="hybridMultilevel"/>
    <w:tmpl w:val="E250C4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2D92513"/>
    <w:multiLevelType w:val="hybridMultilevel"/>
    <w:tmpl w:val="1A22E1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54F73F0"/>
    <w:multiLevelType w:val="hybridMultilevel"/>
    <w:tmpl w:val="61B4B0FA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5BEE1536"/>
    <w:multiLevelType w:val="hybridMultilevel"/>
    <w:tmpl w:val="EC2E4C1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11B135D"/>
    <w:multiLevelType w:val="hybridMultilevel"/>
    <w:tmpl w:val="FC5CFCE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3781827"/>
    <w:multiLevelType w:val="hybridMultilevel"/>
    <w:tmpl w:val="7F6E16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CD13B25"/>
    <w:multiLevelType w:val="hybridMultilevel"/>
    <w:tmpl w:val="731EC7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8"/>
  </w:num>
  <w:num w:numId="4">
    <w:abstractNumId w:val="6"/>
  </w:num>
  <w:num w:numId="5">
    <w:abstractNumId w:val="7"/>
  </w:num>
  <w:num w:numId="6">
    <w:abstractNumId w:val="0"/>
  </w:num>
  <w:num w:numId="7">
    <w:abstractNumId w:val="3"/>
  </w:num>
  <w:num w:numId="8">
    <w:abstractNumId w:val="2"/>
  </w:num>
  <w:num w:numId="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oNotTrackMoves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zO2MDc2NTazNLA0MjdQ0lEKTi0uzszPAykwqgUAl9j27ywAAAA="/>
  </w:docVars>
  <w:rsids>
    <w:rsidRoot w:val="00153C01"/>
    <w:rsid w:val="00000556"/>
    <w:rsid w:val="00002632"/>
    <w:rsid w:val="00004284"/>
    <w:rsid w:val="000047D7"/>
    <w:rsid w:val="00004993"/>
    <w:rsid w:val="00004D82"/>
    <w:rsid w:val="00004EFE"/>
    <w:rsid w:val="00005B0C"/>
    <w:rsid w:val="0000673C"/>
    <w:rsid w:val="00006AC6"/>
    <w:rsid w:val="000110DD"/>
    <w:rsid w:val="0001284A"/>
    <w:rsid w:val="000135D6"/>
    <w:rsid w:val="00013D6A"/>
    <w:rsid w:val="0001579D"/>
    <w:rsid w:val="00016C08"/>
    <w:rsid w:val="000213AE"/>
    <w:rsid w:val="00022838"/>
    <w:rsid w:val="00022B24"/>
    <w:rsid w:val="000234AD"/>
    <w:rsid w:val="00024D01"/>
    <w:rsid w:val="00025D5F"/>
    <w:rsid w:val="000264AC"/>
    <w:rsid w:val="00027940"/>
    <w:rsid w:val="00031879"/>
    <w:rsid w:val="000326A6"/>
    <w:rsid w:val="00032FC4"/>
    <w:rsid w:val="00033007"/>
    <w:rsid w:val="00033218"/>
    <w:rsid w:val="00034ACA"/>
    <w:rsid w:val="00035C0B"/>
    <w:rsid w:val="00037543"/>
    <w:rsid w:val="0004147A"/>
    <w:rsid w:val="000418F9"/>
    <w:rsid w:val="0004227C"/>
    <w:rsid w:val="00045CBD"/>
    <w:rsid w:val="000470B4"/>
    <w:rsid w:val="000475C5"/>
    <w:rsid w:val="00047E07"/>
    <w:rsid w:val="00050B24"/>
    <w:rsid w:val="000522E0"/>
    <w:rsid w:val="00052968"/>
    <w:rsid w:val="00052BED"/>
    <w:rsid w:val="00054FCE"/>
    <w:rsid w:val="00055130"/>
    <w:rsid w:val="0005562C"/>
    <w:rsid w:val="000578EE"/>
    <w:rsid w:val="000606BE"/>
    <w:rsid w:val="00064E84"/>
    <w:rsid w:val="00066851"/>
    <w:rsid w:val="00066C79"/>
    <w:rsid w:val="000702C6"/>
    <w:rsid w:val="0007494B"/>
    <w:rsid w:val="0007599D"/>
    <w:rsid w:val="00080F64"/>
    <w:rsid w:val="0008189E"/>
    <w:rsid w:val="00084FF5"/>
    <w:rsid w:val="00085224"/>
    <w:rsid w:val="00085BD5"/>
    <w:rsid w:val="00085BE5"/>
    <w:rsid w:val="00086CC6"/>
    <w:rsid w:val="00086EA0"/>
    <w:rsid w:val="0008721D"/>
    <w:rsid w:val="00087C69"/>
    <w:rsid w:val="000957C9"/>
    <w:rsid w:val="000A0E5C"/>
    <w:rsid w:val="000A0EF0"/>
    <w:rsid w:val="000A1712"/>
    <w:rsid w:val="000A18F6"/>
    <w:rsid w:val="000A30ED"/>
    <w:rsid w:val="000A5FF0"/>
    <w:rsid w:val="000A74F0"/>
    <w:rsid w:val="000B5D57"/>
    <w:rsid w:val="000B6783"/>
    <w:rsid w:val="000B6D4B"/>
    <w:rsid w:val="000B7E33"/>
    <w:rsid w:val="000C130D"/>
    <w:rsid w:val="000C293A"/>
    <w:rsid w:val="000C4C60"/>
    <w:rsid w:val="000C560D"/>
    <w:rsid w:val="000C642D"/>
    <w:rsid w:val="000C6A38"/>
    <w:rsid w:val="000C7E08"/>
    <w:rsid w:val="000D1344"/>
    <w:rsid w:val="000D3943"/>
    <w:rsid w:val="000D42FA"/>
    <w:rsid w:val="000D572B"/>
    <w:rsid w:val="000D7282"/>
    <w:rsid w:val="000D7CF5"/>
    <w:rsid w:val="000D7FAC"/>
    <w:rsid w:val="000E10F4"/>
    <w:rsid w:val="000E1EAF"/>
    <w:rsid w:val="000E40FF"/>
    <w:rsid w:val="000E63A6"/>
    <w:rsid w:val="000E6AF8"/>
    <w:rsid w:val="000F274B"/>
    <w:rsid w:val="000F28EB"/>
    <w:rsid w:val="000F3D18"/>
    <w:rsid w:val="001004E8"/>
    <w:rsid w:val="00100C2E"/>
    <w:rsid w:val="0010467A"/>
    <w:rsid w:val="0010761E"/>
    <w:rsid w:val="001077EE"/>
    <w:rsid w:val="001121BB"/>
    <w:rsid w:val="00112423"/>
    <w:rsid w:val="00114935"/>
    <w:rsid w:val="00116D7B"/>
    <w:rsid w:val="00120077"/>
    <w:rsid w:val="00122210"/>
    <w:rsid w:val="00122818"/>
    <w:rsid w:val="00122827"/>
    <w:rsid w:val="00124EEF"/>
    <w:rsid w:val="0012506A"/>
    <w:rsid w:val="00125914"/>
    <w:rsid w:val="0012709D"/>
    <w:rsid w:val="001276FF"/>
    <w:rsid w:val="001304F6"/>
    <w:rsid w:val="00130A87"/>
    <w:rsid w:val="00130D2C"/>
    <w:rsid w:val="001315E3"/>
    <w:rsid w:val="00132F2F"/>
    <w:rsid w:val="001347D5"/>
    <w:rsid w:val="001353DB"/>
    <w:rsid w:val="00135872"/>
    <w:rsid w:val="00137886"/>
    <w:rsid w:val="00137CE4"/>
    <w:rsid w:val="001400DE"/>
    <w:rsid w:val="001403DE"/>
    <w:rsid w:val="00141432"/>
    <w:rsid w:val="00141BBC"/>
    <w:rsid w:val="00142C12"/>
    <w:rsid w:val="00142DC4"/>
    <w:rsid w:val="00143A80"/>
    <w:rsid w:val="00143F7C"/>
    <w:rsid w:val="0014470B"/>
    <w:rsid w:val="00147091"/>
    <w:rsid w:val="001474D8"/>
    <w:rsid w:val="00152495"/>
    <w:rsid w:val="0015316B"/>
    <w:rsid w:val="00153C01"/>
    <w:rsid w:val="001553BE"/>
    <w:rsid w:val="001553F8"/>
    <w:rsid w:val="00155E02"/>
    <w:rsid w:val="00157E7B"/>
    <w:rsid w:val="001611D0"/>
    <w:rsid w:val="001627E3"/>
    <w:rsid w:val="001646E9"/>
    <w:rsid w:val="00172D8E"/>
    <w:rsid w:val="00174B77"/>
    <w:rsid w:val="00176D8A"/>
    <w:rsid w:val="00181634"/>
    <w:rsid w:val="00181734"/>
    <w:rsid w:val="001823AD"/>
    <w:rsid w:val="00182787"/>
    <w:rsid w:val="001842E0"/>
    <w:rsid w:val="001853E6"/>
    <w:rsid w:val="00186D02"/>
    <w:rsid w:val="00191B84"/>
    <w:rsid w:val="001954C6"/>
    <w:rsid w:val="0019597B"/>
    <w:rsid w:val="001A0206"/>
    <w:rsid w:val="001A0611"/>
    <w:rsid w:val="001A1FB1"/>
    <w:rsid w:val="001A2043"/>
    <w:rsid w:val="001A2A0C"/>
    <w:rsid w:val="001A2D7F"/>
    <w:rsid w:val="001A34A4"/>
    <w:rsid w:val="001A39E6"/>
    <w:rsid w:val="001A48BF"/>
    <w:rsid w:val="001A4A93"/>
    <w:rsid w:val="001A5482"/>
    <w:rsid w:val="001A67BA"/>
    <w:rsid w:val="001A6EE0"/>
    <w:rsid w:val="001B126C"/>
    <w:rsid w:val="001B19DC"/>
    <w:rsid w:val="001B1BFA"/>
    <w:rsid w:val="001B313D"/>
    <w:rsid w:val="001B469A"/>
    <w:rsid w:val="001B5776"/>
    <w:rsid w:val="001B5B07"/>
    <w:rsid w:val="001B5C7B"/>
    <w:rsid w:val="001B6891"/>
    <w:rsid w:val="001B6939"/>
    <w:rsid w:val="001B6B08"/>
    <w:rsid w:val="001B7013"/>
    <w:rsid w:val="001C05AC"/>
    <w:rsid w:val="001C09C2"/>
    <w:rsid w:val="001C3416"/>
    <w:rsid w:val="001C45E3"/>
    <w:rsid w:val="001C4A5B"/>
    <w:rsid w:val="001C5085"/>
    <w:rsid w:val="001C6A6F"/>
    <w:rsid w:val="001D0215"/>
    <w:rsid w:val="001D0563"/>
    <w:rsid w:val="001D1F30"/>
    <w:rsid w:val="001D381E"/>
    <w:rsid w:val="001D43B9"/>
    <w:rsid w:val="001D43D5"/>
    <w:rsid w:val="001D7F75"/>
    <w:rsid w:val="001E0BE1"/>
    <w:rsid w:val="001E164F"/>
    <w:rsid w:val="001E19E2"/>
    <w:rsid w:val="001E210C"/>
    <w:rsid w:val="001E4F3E"/>
    <w:rsid w:val="001E5925"/>
    <w:rsid w:val="001E6786"/>
    <w:rsid w:val="001E7928"/>
    <w:rsid w:val="001E7A9A"/>
    <w:rsid w:val="001F2224"/>
    <w:rsid w:val="001F4AC8"/>
    <w:rsid w:val="001F5105"/>
    <w:rsid w:val="001F62E4"/>
    <w:rsid w:val="001F6A37"/>
    <w:rsid w:val="001F74EE"/>
    <w:rsid w:val="002009E5"/>
    <w:rsid w:val="00202372"/>
    <w:rsid w:val="00203242"/>
    <w:rsid w:val="002045EA"/>
    <w:rsid w:val="00205937"/>
    <w:rsid w:val="00210E76"/>
    <w:rsid w:val="00211D37"/>
    <w:rsid w:val="00214F15"/>
    <w:rsid w:val="002166F1"/>
    <w:rsid w:val="00217DF7"/>
    <w:rsid w:val="00220D71"/>
    <w:rsid w:val="00221D89"/>
    <w:rsid w:val="00224FF9"/>
    <w:rsid w:val="00225B8C"/>
    <w:rsid w:val="0022635E"/>
    <w:rsid w:val="00226697"/>
    <w:rsid w:val="00230F2C"/>
    <w:rsid w:val="00230FB9"/>
    <w:rsid w:val="00231BCA"/>
    <w:rsid w:val="00233D3D"/>
    <w:rsid w:val="0023745B"/>
    <w:rsid w:val="002374D4"/>
    <w:rsid w:val="00242165"/>
    <w:rsid w:val="0024253E"/>
    <w:rsid w:val="0024315A"/>
    <w:rsid w:val="00243B2D"/>
    <w:rsid w:val="00246158"/>
    <w:rsid w:val="0025264E"/>
    <w:rsid w:val="002534B1"/>
    <w:rsid w:val="0025486F"/>
    <w:rsid w:val="002549E0"/>
    <w:rsid w:val="00254AC4"/>
    <w:rsid w:val="0025687E"/>
    <w:rsid w:val="0025721F"/>
    <w:rsid w:val="00257D02"/>
    <w:rsid w:val="0026053A"/>
    <w:rsid w:val="002606D9"/>
    <w:rsid w:val="00262050"/>
    <w:rsid w:val="00262778"/>
    <w:rsid w:val="0026387B"/>
    <w:rsid w:val="002719C5"/>
    <w:rsid w:val="00272562"/>
    <w:rsid w:val="00272D6A"/>
    <w:rsid w:val="0027370D"/>
    <w:rsid w:val="00273C3D"/>
    <w:rsid w:val="0027538C"/>
    <w:rsid w:val="00281873"/>
    <w:rsid w:val="00281AE5"/>
    <w:rsid w:val="00282D09"/>
    <w:rsid w:val="00282E82"/>
    <w:rsid w:val="00283C3B"/>
    <w:rsid w:val="00284EAC"/>
    <w:rsid w:val="0028592C"/>
    <w:rsid w:val="002911A4"/>
    <w:rsid w:val="0029150D"/>
    <w:rsid w:val="00291DE8"/>
    <w:rsid w:val="00291E45"/>
    <w:rsid w:val="00292D6B"/>
    <w:rsid w:val="00293960"/>
    <w:rsid w:val="00294737"/>
    <w:rsid w:val="00294F98"/>
    <w:rsid w:val="002958CD"/>
    <w:rsid w:val="002A12FF"/>
    <w:rsid w:val="002B173D"/>
    <w:rsid w:val="002B3E6D"/>
    <w:rsid w:val="002C4866"/>
    <w:rsid w:val="002C4E56"/>
    <w:rsid w:val="002C52ED"/>
    <w:rsid w:val="002D015D"/>
    <w:rsid w:val="002D12F3"/>
    <w:rsid w:val="002D1FBE"/>
    <w:rsid w:val="002D2D27"/>
    <w:rsid w:val="002D4BF3"/>
    <w:rsid w:val="002D6F2F"/>
    <w:rsid w:val="002D78EC"/>
    <w:rsid w:val="002D7D1B"/>
    <w:rsid w:val="002E0D8D"/>
    <w:rsid w:val="002E3695"/>
    <w:rsid w:val="002E4F99"/>
    <w:rsid w:val="002E5177"/>
    <w:rsid w:val="002E555C"/>
    <w:rsid w:val="002E5E5F"/>
    <w:rsid w:val="002E6A1F"/>
    <w:rsid w:val="002E7255"/>
    <w:rsid w:val="002F0332"/>
    <w:rsid w:val="002F035D"/>
    <w:rsid w:val="002F11F3"/>
    <w:rsid w:val="002F3AE3"/>
    <w:rsid w:val="002F74FD"/>
    <w:rsid w:val="0030281D"/>
    <w:rsid w:val="0030440E"/>
    <w:rsid w:val="0031098E"/>
    <w:rsid w:val="00310F08"/>
    <w:rsid w:val="00312D3C"/>
    <w:rsid w:val="003147A6"/>
    <w:rsid w:val="00314EC2"/>
    <w:rsid w:val="003152EF"/>
    <w:rsid w:val="003158A8"/>
    <w:rsid w:val="00316AE3"/>
    <w:rsid w:val="00320AC5"/>
    <w:rsid w:val="00320F5D"/>
    <w:rsid w:val="003218DD"/>
    <w:rsid w:val="00322A65"/>
    <w:rsid w:val="0032645F"/>
    <w:rsid w:val="00327077"/>
    <w:rsid w:val="00330993"/>
    <w:rsid w:val="00330BF0"/>
    <w:rsid w:val="0033155C"/>
    <w:rsid w:val="003326F8"/>
    <w:rsid w:val="0033338D"/>
    <w:rsid w:val="00336824"/>
    <w:rsid w:val="0034255B"/>
    <w:rsid w:val="003442A2"/>
    <w:rsid w:val="0034454C"/>
    <w:rsid w:val="00345D1E"/>
    <w:rsid w:val="003464EB"/>
    <w:rsid w:val="003467FD"/>
    <w:rsid w:val="00351657"/>
    <w:rsid w:val="00351801"/>
    <w:rsid w:val="00354721"/>
    <w:rsid w:val="0035649E"/>
    <w:rsid w:val="00356F00"/>
    <w:rsid w:val="00357AA5"/>
    <w:rsid w:val="00361C03"/>
    <w:rsid w:val="0036263E"/>
    <w:rsid w:val="00362670"/>
    <w:rsid w:val="00362C64"/>
    <w:rsid w:val="00363013"/>
    <w:rsid w:val="003635EF"/>
    <w:rsid w:val="0036519E"/>
    <w:rsid w:val="003653D1"/>
    <w:rsid w:val="003661F8"/>
    <w:rsid w:val="00366C8B"/>
    <w:rsid w:val="003707A2"/>
    <w:rsid w:val="00370E65"/>
    <w:rsid w:val="00371135"/>
    <w:rsid w:val="0037174E"/>
    <w:rsid w:val="00371EDF"/>
    <w:rsid w:val="00374CD6"/>
    <w:rsid w:val="003751C6"/>
    <w:rsid w:val="00375C19"/>
    <w:rsid w:val="003762EE"/>
    <w:rsid w:val="00377585"/>
    <w:rsid w:val="003776F5"/>
    <w:rsid w:val="00377840"/>
    <w:rsid w:val="003779DE"/>
    <w:rsid w:val="003815DC"/>
    <w:rsid w:val="003819E7"/>
    <w:rsid w:val="003835F6"/>
    <w:rsid w:val="003904DD"/>
    <w:rsid w:val="00392265"/>
    <w:rsid w:val="00393782"/>
    <w:rsid w:val="0039617E"/>
    <w:rsid w:val="00396A71"/>
    <w:rsid w:val="003974A1"/>
    <w:rsid w:val="003A1811"/>
    <w:rsid w:val="003A4F66"/>
    <w:rsid w:val="003A675F"/>
    <w:rsid w:val="003A67B6"/>
    <w:rsid w:val="003A7ED0"/>
    <w:rsid w:val="003B07E0"/>
    <w:rsid w:val="003B251F"/>
    <w:rsid w:val="003B3376"/>
    <w:rsid w:val="003B346D"/>
    <w:rsid w:val="003B5322"/>
    <w:rsid w:val="003B5F32"/>
    <w:rsid w:val="003C2161"/>
    <w:rsid w:val="003C4DBA"/>
    <w:rsid w:val="003C5327"/>
    <w:rsid w:val="003C5B6C"/>
    <w:rsid w:val="003C5F4D"/>
    <w:rsid w:val="003D1849"/>
    <w:rsid w:val="003D1AFA"/>
    <w:rsid w:val="003D1BB0"/>
    <w:rsid w:val="003D4D99"/>
    <w:rsid w:val="003D6A47"/>
    <w:rsid w:val="003D7FAE"/>
    <w:rsid w:val="003E0660"/>
    <w:rsid w:val="003E5E32"/>
    <w:rsid w:val="003F1493"/>
    <w:rsid w:val="003F2592"/>
    <w:rsid w:val="003F2E17"/>
    <w:rsid w:val="003F31E2"/>
    <w:rsid w:val="003F4FD7"/>
    <w:rsid w:val="003F54CF"/>
    <w:rsid w:val="003F6B39"/>
    <w:rsid w:val="003F76E3"/>
    <w:rsid w:val="0040090D"/>
    <w:rsid w:val="00400D43"/>
    <w:rsid w:val="00400DE3"/>
    <w:rsid w:val="00401AE9"/>
    <w:rsid w:val="00401FB6"/>
    <w:rsid w:val="00402ACA"/>
    <w:rsid w:val="0040334D"/>
    <w:rsid w:val="00404C71"/>
    <w:rsid w:val="00405D41"/>
    <w:rsid w:val="00407C08"/>
    <w:rsid w:val="00415092"/>
    <w:rsid w:val="00417D5A"/>
    <w:rsid w:val="00420623"/>
    <w:rsid w:val="00421804"/>
    <w:rsid w:val="00423BE9"/>
    <w:rsid w:val="00423D9F"/>
    <w:rsid w:val="00424A43"/>
    <w:rsid w:val="00424BB1"/>
    <w:rsid w:val="00424F98"/>
    <w:rsid w:val="00425501"/>
    <w:rsid w:val="004255C8"/>
    <w:rsid w:val="0042588C"/>
    <w:rsid w:val="00430FA1"/>
    <w:rsid w:val="0043102D"/>
    <w:rsid w:val="004327E1"/>
    <w:rsid w:val="00433176"/>
    <w:rsid w:val="004346ED"/>
    <w:rsid w:val="004356A0"/>
    <w:rsid w:val="00435D50"/>
    <w:rsid w:val="00435EF8"/>
    <w:rsid w:val="00437D36"/>
    <w:rsid w:val="004403C1"/>
    <w:rsid w:val="004403E5"/>
    <w:rsid w:val="00440C8E"/>
    <w:rsid w:val="00442389"/>
    <w:rsid w:val="004445A7"/>
    <w:rsid w:val="00450100"/>
    <w:rsid w:val="00451780"/>
    <w:rsid w:val="00454013"/>
    <w:rsid w:val="00454266"/>
    <w:rsid w:val="00454FA4"/>
    <w:rsid w:val="004556DC"/>
    <w:rsid w:val="00455B17"/>
    <w:rsid w:val="00456F9E"/>
    <w:rsid w:val="0046515D"/>
    <w:rsid w:val="00465902"/>
    <w:rsid w:val="004661A1"/>
    <w:rsid w:val="00467B56"/>
    <w:rsid w:val="0047039C"/>
    <w:rsid w:val="00472A88"/>
    <w:rsid w:val="00474FED"/>
    <w:rsid w:val="00475C0B"/>
    <w:rsid w:val="00477F56"/>
    <w:rsid w:val="004806D4"/>
    <w:rsid w:val="004817BE"/>
    <w:rsid w:val="00481A0C"/>
    <w:rsid w:val="00483217"/>
    <w:rsid w:val="00483782"/>
    <w:rsid w:val="00484063"/>
    <w:rsid w:val="0049165E"/>
    <w:rsid w:val="004918A8"/>
    <w:rsid w:val="004918C9"/>
    <w:rsid w:val="00491ECC"/>
    <w:rsid w:val="00496AAB"/>
    <w:rsid w:val="00496CB3"/>
    <w:rsid w:val="0049710F"/>
    <w:rsid w:val="00497F26"/>
    <w:rsid w:val="004A1A72"/>
    <w:rsid w:val="004A3445"/>
    <w:rsid w:val="004A345D"/>
    <w:rsid w:val="004A575B"/>
    <w:rsid w:val="004A6175"/>
    <w:rsid w:val="004A7FAA"/>
    <w:rsid w:val="004B0039"/>
    <w:rsid w:val="004B0D37"/>
    <w:rsid w:val="004B157E"/>
    <w:rsid w:val="004B18F6"/>
    <w:rsid w:val="004B2581"/>
    <w:rsid w:val="004B4849"/>
    <w:rsid w:val="004B61FF"/>
    <w:rsid w:val="004B7D40"/>
    <w:rsid w:val="004B7E6A"/>
    <w:rsid w:val="004C05AF"/>
    <w:rsid w:val="004C258B"/>
    <w:rsid w:val="004C2693"/>
    <w:rsid w:val="004C3420"/>
    <w:rsid w:val="004C349D"/>
    <w:rsid w:val="004C5026"/>
    <w:rsid w:val="004C7AEC"/>
    <w:rsid w:val="004C7CCA"/>
    <w:rsid w:val="004C7D0F"/>
    <w:rsid w:val="004C7E85"/>
    <w:rsid w:val="004D0E2E"/>
    <w:rsid w:val="004D10D3"/>
    <w:rsid w:val="004D298D"/>
    <w:rsid w:val="004D30F5"/>
    <w:rsid w:val="004D3481"/>
    <w:rsid w:val="004D5E3A"/>
    <w:rsid w:val="004D6208"/>
    <w:rsid w:val="004D6BA9"/>
    <w:rsid w:val="004D7B4A"/>
    <w:rsid w:val="004E3AA3"/>
    <w:rsid w:val="004E3FEF"/>
    <w:rsid w:val="004E49F4"/>
    <w:rsid w:val="004E4FF4"/>
    <w:rsid w:val="004E6A06"/>
    <w:rsid w:val="004E7C0D"/>
    <w:rsid w:val="004F019B"/>
    <w:rsid w:val="004F2823"/>
    <w:rsid w:val="004F2B56"/>
    <w:rsid w:val="004F4D7C"/>
    <w:rsid w:val="004F54F9"/>
    <w:rsid w:val="004F586A"/>
    <w:rsid w:val="004F7F01"/>
    <w:rsid w:val="00501061"/>
    <w:rsid w:val="005044DA"/>
    <w:rsid w:val="00505240"/>
    <w:rsid w:val="005055C2"/>
    <w:rsid w:val="005059C6"/>
    <w:rsid w:val="00505B47"/>
    <w:rsid w:val="00506180"/>
    <w:rsid w:val="00506528"/>
    <w:rsid w:val="0050701C"/>
    <w:rsid w:val="005109C7"/>
    <w:rsid w:val="005124EE"/>
    <w:rsid w:val="005153A1"/>
    <w:rsid w:val="00516229"/>
    <w:rsid w:val="0051662E"/>
    <w:rsid w:val="005213A2"/>
    <w:rsid w:val="00523B41"/>
    <w:rsid w:val="00523EA8"/>
    <w:rsid w:val="00525465"/>
    <w:rsid w:val="00530685"/>
    <w:rsid w:val="00530BC0"/>
    <w:rsid w:val="00531BEE"/>
    <w:rsid w:val="00531F0E"/>
    <w:rsid w:val="005320DC"/>
    <w:rsid w:val="005324FC"/>
    <w:rsid w:val="00534F48"/>
    <w:rsid w:val="00535225"/>
    <w:rsid w:val="00540393"/>
    <w:rsid w:val="00540F59"/>
    <w:rsid w:val="00543BAE"/>
    <w:rsid w:val="0054400E"/>
    <w:rsid w:val="005451AE"/>
    <w:rsid w:val="00546849"/>
    <w:rsid w:val="005468FE"/>
    <w:rsid w:val="00546915"/>
    <w:rsid w:val="0055053B"/>
    <w:rsid w:val="00550A53"/>
    <w:rsid w:val="00550CD3"/>
    <w:rsid w:val="00552ABC"/>
    <w:rsid w:val="005554BB"/>
    <w:rsid w:val="00555E36"/>
    <w:rsid w:val="00557355"/>
    <w:rsid w:val="00562066"/>
    <w:rsid w:val="00562139"/>
    <w:rsid w:val="005621E0"/>
    <w:rsid w:val="00562E4A"/>
    <w:rsid w:val="00563F5F"/>
    <w:rsid w:val="00564913"/>
    <w:rsid w:val="00564C4F"/>
    <w:rsid w:val="005653CD"/>
    <w:rsid w:val="00566AAB"/>
    <w:rsid w:val="005720B4"/>
    <w:rsid w:val="005734FE"/>
    <w:rsid w:val="00573AB6"/>
    <w:rsid w:val="00574E98"/>
    <w:rsid w:val="00575189"/>
    <w:rsid w:val="00575537"/>
    <w:rsid w:val="00576897"/>
    <w:rsid w:val="00580142"/>
    <w:rsid w:val="00580181"/>
    <w:rsid w:val="005813CF"/>
    <w:rsid w:val="00584613"/>
    <w:rsid w:val="005867C1"/>
    <w:rsid w:val="005871CE"/>
    <w:rsid w:val="00587EE8"/>
    <w:rsid w:val="005902C8"/>
    <w:rsid w:val="00591B5B"/>
    <w:rsid w:val="00591FE4"/>
    <w:rsid w:val="00593A7B"/>
    <w:rsid w:val="005953D2"/>
    <w:rsid w:val="00596D5B"/>
    <w:rsid w:val="005A17D0"/>
    <w:rsid w:val="005A1AFD"/>
    <w:rsid w:val="005A2BD5"/>
    <w:rsid w:val="005A358F"/>
    <w:rsid w:val="005A3BB3"/>
    <w:rsid w:val="005A43AE"/>
    <w:rsid w:val="005A5175"/>
    <w:rsid w:val="005A5A3B"/>
    <w:rsid w:val="005A5C48"/>
    <w:rsid w:val="005B1645"/>
    <w:rsid w:val="005B5A12"/>
    <w:rsid w:val="005B5DD1"/>
    <w:rsid w:val="005B5FC8"/>
    <w:rsid w:val="005C019D"/>
    <w:rsid w:val="005C0610"/>
    <w:rsid w:val="005C25CD"/>
    <w:rsid w:val="005C3206"/>
    <w:rsid w:val="005C4C2A"/>
    <w:rsid w:val="005C4EDA"/>
    <w:rsid w:val="005C58C0"/>
    <w:rsid w:val="005C72CD"/>
    <w:rsid w:val="005C744F"/>
    <w:rsid w:val="005C7B5F"/>
    <w:rsid w:val="005D1324"/>
    <w:rsid w:val="005D5474"/>
    <w:rsid w:val="005D6855"/>
    <w:rsid w:val="005D6DD3"/>
    <w:rsid w:val="005D73FF"/>
    <w:rsid w:val="005E0718"/>
    <w:rsid w:val="005E2E22"/>
    <w:rsid w:val="005E3CFF"/>
    <w:rsid w:val="005E4438"/>
    <w:rsid w:val="005E4501"/>
    <w:rsid w:val="005E4767"/>
    <w:rsid w:val="005E7D8A"/>
    <w:rsid w:val="005F14D1"/>
    <w:rsid w:val="005F198E"/>
    <w:rsid w:val="005F1D0A"/>
    <w:rsid w:val="005F2654"/>
    <w:rsid w:val="005F3F33"/>
    <w:rsid w:val="005F4C60"/>
    <w:rsid w:val="005F5FD6"/>
    <w:rsid w:val="005F76FD"/>
    <w:rsid w:val="005F78D8"/>
    <w:rsid w:val="00600F5E"/>
    <w:rsid w:val="00602B96"/>
    <w:rsid w:val="006048C2"/>
    <w:rsid w:val="00605887"/>
    <w:rsid w:val="00611B91"/>
    <w:rsid w:val="00611D93"/>
    <w:rsid w:val="00613C55"/>
    <w:rsid w:val="00614F8B"/>
    <w:rsid w:val="00617244"/>
    <w:rsid w:val="00617EA5"/>
    <w:rsid w:val="00620639"/>
    <w:rsid w:val="00620C1D"/>
    <w:rsid w:val="00621EC9"/>
    <w:rsid w:val="006225DE"/>
    <w:rsid w:val="00624200"/>
    <w:rsid w:val="0062420B"/>
    <w:rsid w:val="00626578"/>
    <w:rsid w:val="00626855"/>
    <w:rsid w:val="00627D5B"/>
    <w:rsid w:val="006302D2"/>
    <w:rsid w:val="006327B5"/>
    <w:rsid w:val="00633FF9"/>
    <w:rsid w:val="006357DC"/>
    <w:rsid w:val="006374B4"/>
    <w:rsid w:val="00642470"/>
    <w:rsid w:val="00643371"/>
    <w:rsid w:val="006433EC"/>
    <w:rsid w:val="00643E91"/>
    <w:rsid w:val="00644EA4"/>
    <w:rsid w:val="006457DD"/>
    <w:rsid w:val="0064759B"/>
    <w:rsid w:val="0065050F"/>
    <w:rsid w:val="00650CCE"/>
    <w:rsid w:val="00651E05"/>
    <w:rsid w:val="0065245D"/>
    <w:rsid w:val="00654D47"/>
    <w:rsid w:val="00657542"/>
    <w:rsid w:val="00657D9C"/>
    <w:rsid w:val="0066223C"/>
    <w:rsid w:val="00662E23"/>
    <w:rsid w:val="00662F35"/>
    <w:rsid w:val="006638A9"/>
    <w:rsid w:val="00667262"/>
    <w:rsid w:val="00673B00"/>
    <w:rsid w:val="00674C46"/>
    <w:rsid w:val="006751F8"/>
    <w:rsid w:val="0067545F"/>
    <w:rsid w:val="00677790"/>
    <w:rsid w:val="00680932"/>
    <w:rsid w:val="00680CEF"/>
    <w:rsid w:val="006810BB"/>
    <w:rsid w:val="0068180B"/>
    <w:rsid w:val="00682BDA"/>
    <w:rsid w:val="006843F5"/>
    <w:rsid w:val="00684686"/>
    <w:rsid w:val="006848D8"/>
    <w:rsid w:val="00684D3B"/>
    <w:rsid w:val="0068510F"/>
    <w:rsid w:val="00686B73"/>
    <w:rsid w:val="00690A22"/>
    <w:rsid w:val="00692043"/>
    <w:rsid w:val="0069556E"/>
    <w:rsid w:val="0069601C"/>
    <w:rsid w:val="006A216A"/>
    <w:rsid w:val="006A2E2D"/>
    <w:rsid w:val="006A5312"/>
    <w:rsid w:val="006A5C9A"/>
    <w:rsid w:val="006A67C2"/>
    <w:rsid w:val="006B0A13"/>
    <w:rsid w:val="006B0D66"/>
    <w:rsid w:val="006B2BF1"/>
    <w:rsid w:val="006B32CD"/>
    <w:rsid w:val="006B33BF"/>
    <w:rsid w:val="006B37AA"/>
    <w:rsid w:val="006B50AB"/>
    <w:rsid w:val="006B5EBA"/>
    <w:rsid w:val="006B6EB7"/>
    <w:rsid w:val="006B79B0"/>
    <w:rsid w:val="006C0C5F"/>
    <w:rsid w:val="006C0C70"/>
    <w:rsid w:val="006C0D28"/>
    <w:rsid w:val="006C25E0"/>
    <w:rsid w:val="006C56E8"/>
    <w:rsid w:val="006C68D6"/>
    <w:rsid w:val="006C6E59"/>
    <w:rsid w:val="006C7C35"/>
    <w:rsid w:val="006D360F"/>
    <w:rsid w:val="006D4145"/>
    <w:rsid w:val="006D5250"/>
    <w:rsid w:val="006D5962"/>
    <w:rsid w:val="006D5D61"/>
    <w:rsid w:val="006D6FB2"/>
    <w:rsid w:val="006E182C"/>
    <w:rsid w:val="006E2A6D"/>
    <w:rsid w:val="006E2DA4"/>
    <w:rsid w:val="006E5A0B"/>
    <w:rsid w:val="006E6662"/>
    <w:rsid w:val="006F0B0D"/>
    <w:rsid w:val="006F38C9"/>
    <w:rsid w:val="006F5128"/>
    <w:rsid w:val="006F5E53"/>
    <w:rsid w:val="006F60D4"/>
    <w:rsid w:val="006F66C6"/>
    <w:rsid w:val="00701725"/>
    <w:rsid w:val="00703212"/>
    <w:rsid w:val="0070744A"/>
    <w:rsid w:val="007108EE"/>
    <w:rsid w:val="00711D19"/>
    <w:rsid w:val="00712202"/>
    <w:rsid w:val="00712C80"/>
    <w:rsid w:val="007132E4"/>
    <w:rsid w:val="00713CDA"/>
    <w:rsid w:val="00716023"/>
    <w:rsid w:val="00720B40"/>
    <w:rsid w:val="007210E6"/>
    <w:rsid w:val="0072231B"/>
    <w:rsid w:val="00722A6B"/>
    <w:rsid w:val="00724D08"/>
    <w:rsid w:val="00726EA0"/>
    <w:rsid w:val="00732F25"/>
    <w:rsid w:val="007354A9"/>
    <w:rsid w:val="00736087"/>
    <w:rsid w:val="00737C2A"/>
    <w:rsid w:val="00740028"/>
    <w:rsid w:val="007400C9"/>
    <w:rsid w:val="007400DB"/>
    <w:rsid w:val="007419FF"/>
    <w:rsid w:val="0074433D"/>
    <w:rsid w:val="00745D11"/>
    <w:rsid w:val="00745DD8"/>
    <w:rsid w:val="007473AF"/>
    <w:rsid w:val="007504B0"/>
    <w:rsid w:val="00750818"/>
    <w:rsid w:val="007510AA"/>
    <w:rsid w:val="00752C93"/>
    <w:rsid w:val="007534F6"/>
    <w:rsid w:val="00753946"/>
    <w:rsid w:val="00756777"/>
    <w:rsid w:val="00756D38"/>
    <w:rsid w:val="007610BD"/>
    <w:rsid w:val="007619E2"/>
    <w:rsid w:val="0076269D"/>
    <w:rsid w:val="007641F3"/>
    <w:rsid w:val="00764B9F"/>
    <w:rsid w:val="007652DF"/>
    <w:rsid w:val="007662CC"/>
    <w:rsid w:val="0076705B"/>
    <w:rsid w:val="00767A62"/>
    <w:rsid w:val="00767CAD"/>
    <w:rsid w:val="00767CEB"/>
    <w:rsid w:val="00771F52"/>
    <w:rsid w:val="00772CCB"/>
    <w:rsid w:val="00773A5A"/>
    <w:rsid w:val="00774C15"/>
    <w:rsid w:val="00774D98"/>
    <w:rsid w:val="00775505"/>
    <w:rsid w:val="007768E5"/>
    <w:rsid w:val="0077726A"/>
    <w:rsid w:val="0077746B"/>
    <w:rsid w:val="00777583"/>
    <w:rsid w:val="00781095"/>
    <w:rsid w:val="007817A4"/>
    <w:rsid w:val="00783B6D"/>
    <w:rsid w:val="0078483F"/>
    <w:rsid w:val="00784A0D"/>
    <w:rsid w:val="00785BE2"/>
    <w:rsid w:val="00787347"/>
    <w:rsid w:val="00787704"/>
    <w:rsid w:val="007907D2"/>
    <w:rsid w:val="007907D8"/>
    <w:rsid w:val="00790958"/>
    <w:rsid w:val="00791883"/>
    <w:rsid w:val="00792F9B"/>
    <w:rsid w:val="007934EA"/>
    <w:rsid w:val="0079517A"/>
    <w:rsid w:val="00796482"/>
    <w:rsid w:val="007975B0"/>
    <w:rsid w:val="00797FDD"/>
    <w:rsid w:val="007A0B9A"/>
    <w:rsid w:val="007A1817"/>
    <w:rsid w:val="007A2041"/>
    <w:rsid w:val="007A287A"/>
    <w:rsid w:val="007A3A47"/>
    <w:rsid w:val="007A4AA9"/>
    <w:rsid w:val="007A4E9C"/>
    <w:rsid w:val="007A5C58"/>
    <w:rsid w:val="007A5E07"/>
    <w:rsid w:val="007A638D"/>
    <w:rsid w:val="007B20BB"/>
    <w:rsid w:val="007B2404"/>
    <w:rsid w:val="007B3D98"/>
    <w:rsid w:val="007B3DCB"/>
    <w:rsid w:val="007B51B7"/>
    <w:rsid w:val="007B5656"/>
    <w:rsid w:val="007B6138"/>
    <w:rsid w:val="007C16B6"/>
    <w:rsid w:val="007C1815"/>
    <w:rsid w:val="007C387B"/>
    <w:rsid w:val="007C6A33"/>
    <w:rsid w:val="007D0962"/>
    <w:rsid w:val="007D0C3F"/>
    <w:rsid w:val="007D1EEA"/>
    <w:rsid w:val="007D2983"/>
    <w:rsid w:val="007D2C8C"/>
    <w:rsid w:val="007D44CC"/>
    <w:rsid w:val="007D5559"/>
    <w:rsid w:val="007D6CB8"/>
    <w:rsid w:val="007D6FBD"/>
    <w:rsid w:val="007E11D1"/>
    <w:rsid w:val="007E386E"/>
    <w:rsid w:val="007E5F5D"/>
    <w:rsid w:val="007E74F2"/>
    <w:rsid w:val="007F1903"/>
    <w:rsid w:val="007F1987"/>
    <w:rsid w:val="007F2008"/>
    <w:rsid w:val="007F24CC"/>
    <w:rsid w:val="007F4349"/>
    <w:rsid w:val="007F5892"/>
    <w:rsid w:val="008007C5"/>
    <w:rsid w:val="00800A12"/>
    <w:rsid w:val="00800F56"/>
    <w:rsid w:val="0080128D"/>
    <w:rsid w:val="008029E8"/>
    <w:rsid w:val="008052FA"/>
    <w:rsid w:val="008151D4"/>
    <w:rsid w:val="00815640"/>
    <w:rsid w:val="00816448"/>
    <w:rsid w:val="00817384"/>
    <w:rsid w:val="008174FC"/>
    <w:rsid w:val="00820608"/>
    <w:rsid w:val="00822127"/>
    <w:rsid w:val="0082261B"/>
    <w:rsid w:val="0082385A"/>
    <w:rsid w:val="0082402F"/>
    <w:rsid w:val="008243AF"/>
    <w:rsid w:val="008268E0"/>
    <w:rsid w:val="00827339"/>
    <w:rsid w:val="00831FFE"/>
    <w:rsid w:val="008326C5"/>
    <w:rsid w:val="008331F6"/>
    <w:rsid w:val="008354AC"/>
    <w:rsid w:val="008358AC"/>
    <w:rsid w:val="00835A2D"/>
    <w:rsid w:val="0084174B"/>
    <w:rsid w:val="008419B8"/>
    <w:rsid w:val="00841FB7"/>
    <w:rsid w:val="00842F17"/>
    <w:rsid w:val="00843528"/>
    <w:rsid w:val="00843F50"/>
    <w:rsid w:val="0084670E"/>
    <w:rsid w:val="008504E7"/>
    <w:rsid w:val="00850CC6"/>
    <w:rsid w:val="00850F64"/>
    <w:rsid w:val="008517AB"/>
    <w:rsid w:val="00852303"/>
    <w:rsid w:val="00854580"/>
    <w:rsid w:val="00854F72"/>
    <w:rsid w:val="00856E82"/>
    <w:rsid w:val="0086043D"/>
    <w:rsid w:val="00862AF3"/>
    <w:rsid w:val="008652E2"/>
    <w:rsid w:val="00866BCC"/>
    <w:rsid w:val="0086771A"/>
    <w:rsid w:val="0087284A"/>
    <w:rsid w:val="00873E52"/>
    <w:rsid w:val="0087415F"/>
    <w:rsid w:val="008747CD"/>
    <w:rsid w:val="00875F22"/>
    <w:rsid w:val="00877243"/>
    <w:rsid w:val="00880066"/>
    <w:rsid w:val="00882A0B"/>
    <w:rsid w:val="00883756"/>
    <w:rsid w:val="008845B9"/>
    <w:rsid w:val="00884F60"/>
    <w:rsid w:val="00884F7E"/>
    <w:rsid w:val="008864EF"/>
    <w:rsid w:val="0088776A"/>
    <w:rsid w:val="00890918"/>
    <w:rsid w:val="008914B2"/>
    <w:rsid w:val="00892034"/>
    <w:rsid w:val="00894E1D"/>
    <w:rsid w:val="00896BF4"/>
    <w:rsid w:val="00897CD2"/>
    <w:rsid w:val="008A06E3"/>
    <w:rsid w:val="008A096F"/>
    <w:rsid w:val="008A1F17"/>
    <w:rsid w:val="008A2C69"/>
    <w:rsid w:val="008A3D77"/>
    <w:rsid w:val="008A548D"/>
    <w:rsid w:val="008A5D5B"/>
    <w:rsid w:val="008B1118"/>
    <w:rsid w:val="008B2276"/>
    <w:rsid w:val="008B33F9"/>
    <w:rsid w:val="008B4611"/>
    <w:rsid w:val="008C0A71"/>
    <w:rsid w:val="008C143E"/>
    <w:rsid w:val="008C1899"/>
    <w:rsid w:val="008C5240"/>
    <w:rsid w:val="008C6AD0"/>
    <w:rsid w:val="008D576C"/>
    <w:rsid w:val="008D6413"/>
    <w:rsid w:val="008D6967"/>
    <w:rsid w:val="008E21F9"/>
    <w:rsid w:val="008E2BC1"/>
    <w:rsid w:val="008E43BB"/>
    <w:rsid w:val="008E5876"/>
    <w:rsid w:val="008E7783"/>
    <w:rsid w:val="008F04DD"/>
    <w:rsid w:val="008F2D50"/>
    <w:rsid w:val="00900486"/>
    <w:rsid w:val="00901221"/>
    <w:rsid w:val="00902D32"/>
    <w:rsid w:val="00902FF5"/>
    <w:rsid w:val="009036E9"/>
    <w:rsid w:val="00904046"/>
    <w:rsid w:val="00904637"/>
    <w:rsid w:val="009065BE"/>
    <w:rsid w:val="00906813"/>
    <w:rsid w:val="009115AB"/>
    <w:rsid w:val="009115F0"/>
    <w:rsid w:val="009136BC"/>
    <w:rsid w:val="0091572F"/>
    <w:rsid w:val="0091640A"/>
    <w:rsid w:val="00917D06"/>
    <w:rsid w:val="009232CD"/>
    <w:rsid w:val="00924AAB"/>
    <w:rsid w:val="00925A56"/>
    <w:rsid w:val="009262BB"/>
    <w:rsid w:val="00927A78"/>
    <w:rsid w:val="00930476"/>
    <w:rsid w:val="00933EE6"/>
    <w:rsid w:val="0093445E"/>
    <w:rsid w:val="009354D6"/>
    <w:rsid w:val="00936872"/>
    <w:rsid w:val="0094189A"/>
    <w:rsid w:val="00941FE9"/>
    <w:rsid w:val="00942EE3"/>
    <w:rsid w:val="00944295"/>
    <w:rsid w:val="009452A5"/>
    <w:rsid w:val="00945F06"/>
    <w:rsid w:val="009513AE"/>
    <w:rsid w:val="00952F4D"/>
    <w:rsid w:val="00954871"/>
    <w:rsid w:val="00955C0C"/>
    <w:rsid w:val="0095713F"/>
    <w:rsid w:val="0096323D"/>
    <w:rsid w:val="009644EE"/>
    <w:rsid w:val="009646CF"/>
    <w:rsid w:val="00966538"/>
    <w:rsid w:val="0096751E"/>
    <w:rsid w:val="00967C62"/>
    <w:rsid w:val="00970AA2"/>
    <w:rsid w:val="00972969"/>
    <w:rsid w:val="00975BB8"/>
    <w:rsid w:val="009774B7"/>
    <w:rsid w:val="00981F95"/>
    <w:rsid w:val="00982C48"/>
    <w:rsid w:val="009845EF"/>
    <w:rsid w:val="009862A9"/>
    <w:rsid w:val="009874D8"/>
    <w:rsid w:val="00991BF9"/>
    <w:rsid w:val="009921F8"/>
    <w:rsid w:val="00992B19"/>
    <w:rsid w:val="00994E4C"/>
    <w:rsid w:val="0099584A"/>
    <w:rsid w:val="00995937"/>
    <w:rsid w:val="009964BE"/>
    <w:rsid w:val="00996D7E"/>
    <w:rsid w:val="009A03E3"/>
    <w:rsid w:val="009A3AEC"/>
    <w:rsid w:val="009A7AF6"/>
    <w:rsid w:val="009B0209"/>
    <w:rsid w:val="009B0F80"/>
    <w:rsid w:val="009B152D"/>
    <w:rsid w:val="009B17DB"/>
    <w:rsid w:val="009B1DB1"/>
    <w:rsid w:val="009B4C6E"/>
    <w:rsid w:val="009B4E7B"/>
    <w:rsid w:val="009B7655"/>
    <w:rsid w:val="009C0D9A"/>
    <w:rsid w:val="009C2F72"/>
    <w:rsid w:val="009C3135"/>
    <w:rsid w:val="009C411F"/>
    <w:rsid w:val="009C4CC1"/>
    <w:rsid w:val="009C531F"/>
    <w:rsid w:val="009C551D"/>
    <w:rsid w:val="009C5BC2"/>
    <w:rsid w:val="009D040C"/>
    <w:rsid w:val="009D2600"/>
    <w:rsid w:val="009D2EF3"/>
    <w:rsid w:val="009D544E"/>
    <w:rsid w:val="009D685A"/>
    <w:rsid w:val="009D6B1E"/>
    <w:rsid w:val="009E2CE8"/>
    <w:rsid w:val="009E310D"/>
    <w:rsid w:val="009E51E6"/>
    <w:rsid w:val="009E5A30"/>
    <w:rsid w:val="009E69E9"/>
    <w:rsid w:val="009E7B8D"/>
    <w:rsid w:val="009F4207"/>
    <w:rsid w:val="009F478E"/>
    <w:rsid w:val="009F5F9D"/>
    <w:rsid w:val="009F6150"/>
    <w:rsid w:val="009F6344"/>
    <w:rsid w:val="00A01024"/>
    <w:rsid w:val="00A013A6"/>
    <w:rsid w:val="00A02823"/>
    <w:rsid w:val="00A04494"/>
    <w:rsid w:val="00A06C9B"/>
    <w:rsid w:val="00A072B3"/>
    <w:rsid w:val="00A07821"/>
    <w:rsid w:val="00A07A8A"/>
    <w:rsid w:val="00A11072"/>
    <w:rsid w:val="00A11245"/>
    <w:rsid w:val="00A124AE"/>
    <w:rsid w:val="00A15EF9"/>
    <w:rsid w:val="00A16F2F"/>
    <w:rsid w:val="00A214DE"/>
    <w:rsid w:val="00A229A3"/>
    <w:rsid w:val="00A23590"/>
    <w:rsid w:val="00A31940"/>
    <w:rsid w:val="00A33771"/>
    <w:rsid w:val="00A35E1D"/>
    <w:rsid w:val="00A35F73"/>
    <w:rsid w:val="00A42970"/>
    <w:rsid w:val="00A42DF9"/>
    <w:rsid w:val="00A43601"/>
    <w:rsid w:val="00A44F52"/>
    <w:rsid w:val="00A45D55"/>
    <w:rsid w:val="00A47862"/>
    <w:rsid w:val="00A506D3"/>
    <w:rsid w:val="00A50784"/>
    <w:rsid w:val="00A50AD3"/>
    <w:rsid w:val="00A52DD1"/>
    <w:rsid w:val="00A53055"/>
    <w:rsid w:val="00A53330"/>
    <w:rsid w:val="00A534D5"/>
    <w:rsid w:val="00A53D95"/>
    <w:rsid w:val="00A57B2E"/>
    <w:rsid w:val="00A61DC9"/>
    <w:rsid w:val="00A64318"/>
    <w:rsid w:val="00A65E20"/>
    <w:rsid w:val="00A66A03"/>
    <w:rsid w:val="00A675AB"/>
    <w:rsid w:val="00A711D9"/>
    <w:rsid w:val="00A7272F"/>
    <w:rsid w:val="00A7311E"/>
    <w:rsid w:val="00A75E64"/>
    <w:rsid w:val="00A76249"/>
    <w:rsid w:val="00A76BE4"/>
    <w:rsid w:val="00A77871"/>
    <w:rsid w:val="00A80731"/>
    <w:rsid w:val="00A811C3"/>
    <w:rsid w:val="00A856D9"/>
    <w:rsid w:val="00A86302"/>
    <w:rsid w:val="00A865BC"/>
    <w:rsid w:val="00A86F4A"/>
    <w:rsid w:val="00A87354"/>
    <w:rsid w:val="00A9264A"/>
    <w:rsid w:val="00A93794"/>
    <w:rsid w:val="00A93CE5"/>
    <w:rsid w:val="00A95F3B"/>
    <w:rsid w:val="00A96DAD"/>
    <w:rsid w:val="00A96FDB"/>
    <w:rsid w:val="00A97937"/>
    <w:rsid w:val="00AA14A1"/>
    <w:rsid w:val="00AA1CBA"/>
    <w:rsid w:val="00AA2D5C"/>
    <w:rsid w:val="00AA4189"/>
    <w:rsid w:val="00AA5DBD"/>
    <w:rsid w:val="00AA6F5F"/>
    <w:rsid w:val="00AA7CB1"/>
    <w:rsid w:val="00AA7EF0"/>
    <w:rsid w:val="00AB2023"/>
    <w:rsid w:val="00AC1820"/>
    <w:rsid w:val="00AC2665"/>
    <w:rsid w:val="00AC2778"/>
    <w:rsid w:val="00AC3589"/>
    <w:rsid w:val="00AC4D04"/>
    <w:rsid w:val="00AC50DE"/>
    <w:rsid w:val="00AC5EDF"/>
    <w:rsid w:val="00AC63F9"/>
    <w:rsid w:val="00AC7C12"/>
    <w:rsid w:val="00AD1515"/>
    <w:rsid w:val="00AD28FF"/>
    <w:rsid w:val="00AD44D9"/>
    <w:rsid w:val="00AD55CE"/>
    <w:rsid w:val="00AE060C"/>
    <w:rsid w:val="00AE09C1"/>
    <w:rsid w:val="00AE10AA"/>
    <w:rsid w:val="00AE21A6"/>
    <w:rsid w:val="00AE2298"/>
    <w:rsid w:val="00AE475C"/>
    <w:rsid w:val="00AE540C"/>
    <w:rsid w:val="00AE593B"/>
    <w:rsid w:val="00AE604C"/>
    <w:rsid w:val="00AE6DDE"/>
    <w:rsid w:val="00AE7FF4"/>
    <w:rsid w:val="00AF0379"/>
    <w:rsid w:val="00AF0A02"/>
    <w:rsid w:val="00AF1903"/>
    <w:rsid w:val="00AF208A"/>
    <w:rsid w:val="00AF423C"/>
    <w:rsid w:val="00AF4632"/>
    <w:rsid w:val="00AF5152"/>
    <w:rsid w:val="00AF558C"/>
    <w:rsid w:val="00AF613C"/>
    <w:rsid w:val="00AF6BB9"/>
    <w:rsid w:val="00AF7427"/>
    <w:rsid w:val="00AF75D2"/>
    <w:rsid w:val="00B00B79"/>
    <w:rsid w:val="00B03A77"/>
    <w:rsid w:val="00B056D9"/>
    <w:rsid w:val="00B06109"/>
    <w:rsid w:val="00B0689F"/>
    <w:rsid w:val="00B06956"/>
    <w:rsid w:val="00B101EC"/>
    <w:rsid w:val="00B153CD"/>
    <w:rsid w:val="00B17450"/>
    <w:rsid w:val="00B206A8"/>
    <w:rsid w:val="00B209E0"/>
    <w:rsid w:val="00B20D80"/>
    <w:rsid w:val="00B22255"/>
    <w:rsid w:val="00B224B7"/>
    <w:rsid w:val="00B225C8"/>
    <w:rsid w:val="00B23506"/>
    <w:rsid w:val="00B242D7"/>
    <w:rsid w:val="00B2569C"/>
    <w:rsid w:val="00B26416"/>
    <w:rsid w:val="00B30105"/>
    <w:rsid w:val="00B30A6A"/>
    <w:rsid w:val="00B338D5"/>
    <w:rsid w:val="00B37195"/>
    <w:rsid w:val="00B37A11"/>
    <w:rsid w:val="00B40243"/>
    <w:rsid w:val="00B40C85"/>
    <w:rsid w:val="00B41210"/>
    <w:rsid w:val="00B4308D"/>
    <w:rsid w:val="00B43390"/>
    <w:rsid w:val="00B434D4"/>
    <w:rsid w:val="00B43FC0"/>
    <w:rsid w:val="00B44C24"/>
    <w:rsid w:val="00B44EC7"/>
    <w:rsid w:val="00B46D59"/>
    <w:rsid w:val="00B47F21"/>
    <w:rsid w:val="00B55887"/>
    <w:rsid w:val="00B55CF0"/>
    <w:rsid w:val="00B5730C"/>
    <w:rsid w:val="00B6032B"/>
    <w:rsid w:val="00B604D3"/>
    <w:rsid w:val="00B6432C"/>
    <w:rsid w:val="00B648F3"/>
    <w:rsid w:val="00B65A7A"/>
    <w:rsid w:val="00B66785"/>
    <w:rsid w:val="00B67DDE"/>
    <w:rsid w:val="00B70D74"/>
    <w:rsid w:val="00B72FB2"/>
    <w:rsid w:val="00B73DC6"/>
    <w:rsid w:val="00B75E3B"/>
    <w:rsid w:val="00B7653C"/>
    <w:rsid w:val="00B76C7C"/>
    <w:rsid w:val="00B7759E"/>
    <w:rsid w:val="00B80B0B"/>
    <w:rsid w:val="00B82610"/>
    <w:rsid w:val="00B82B3B"/>
    <w:rsid w:val="00B8350D"/>
    <w:rsid w:val="00B852A7"/>
    <w:rsid w:val="00B85387"/>
    <w:rsid w:val="00B91775"/>
    <w:rsid w:val="00B92E92"/>
    <w:rsid w:val="00B944D1"/>
    <w:rsid w:val="00B94E8F"/>
    <w:rsid w:val="00B95B94"/>
    <w:rsid w:val="00B96F09"/>
    <w:rsid w:val="00BA03AD"/>
    <w:rsid w:val="00BA1C6A"/>
    <w:rsid w:val="00BA4AFF"/>
    <w:rsid w:val="00BA5B0C"/>
    <w:rsid w:val="00BA6486"/>
    <w:rsid w:val="00BB05E1"/>
    <w:rsid w:val="00BB1D5B"/>
    <w:rsid w:val="00BB1E7C"/>
    <w:rsid w:val="00BB3EB7"/>
    <w:rsid w:val="00BB45D1"/>
    <w:rsid w:val="00BB4D01"/>
    <w:rsid w:val="00BC23AA"/>
    <w:rsid w:val="00BC2811"/>
    <w:rsid w:val="00BC2FA1"/>
    <w:rsid w:val="00BC3DF5"/>
    <w:rsid w:val="00BC6952"/>
    <w:rsid w:val="00BC6CDB"/>
    <w:rsid w:val="00BD5E28"/>
    <w:rsid w:val="00BD6247"/>
    <w:rsid w:val="00BD64E1"/>
    <w:rsid w:val="00BE2C51"/>
    <w:rsid w:val="00BE2C67"/>
    <w:rsid w:val="00BE2DC6"/>
    <w:rsid w:val="00BE478A"/>
    <w:rsid w:val="00BE4E71"/>
    <w:rsid w:val="00BE666D"/>
    <w:rsid w:val="00BE76B1"/>
    <w:rsid w:val="00BF3190"/>
    <w:rsid w:val="00BF3497"/>
    <w:rsid w:val="00BF5023"/>
    <w:rsid w:val="00BF596B"/>
    <w:rsid w:val="00BF662A"/>
    <w:rsid w:val="00BF7617"/>
    <w:rsid w:val="00C00B92"/>
    <w:rsid w:val="00C00E5D"/>
    <w:rsid w:val="00C00ED4"/>
    <w:rsid w:val="00C019AA"/>
    <w:rsid w:val="00C03E74"/>
    <w:rsid w:val="00C0489D"/>
    <w:rsid w:val="00C065AA"/>
    <w:rsid w:val="00C066AA"/>
    <w:rsid w:val="00C066B6"/>
    <w:rsid w:val="00C07CB2"/>
    <w:rsid w:val="00C10327"/>
    <w:rsid w:val="00C111E4"/>
    <w:rsid w:val="00C11507"/>
    <w:rsid w:val="00C12404"/>
    <w:rsid w:val="00C12604"/>
    <w:rsid w:val="00C129D5"/>
    <w:rsid w:val="00C12F47"/>
    <w:rsid w:val="00C14C64"/>
    <w:rsid w:val="00C169D0"/>
    <w:rsid w:val="00C17E0D"/>
    <w:rsid w:val="00C21A47"/>
    <w:rsid w:val="00C21E9D"/>
    <w:rsid w:val="00C21EEC"/>
    <w:rsid w:val="00C231D9"/>
    <w:rsid w:val="00C25884"/>
    <w:rsid w:val="00C27271"/>
    <w:rsid w:val="00C3306E"/>
    <w:rsid w:val="00C349C6"/>
    <w:rsid w:val="00C36A17"/>
    <w:rsid w:val="00C37628"/>
    <w:rsid w:val="00C379F2"/>
    <w:rsid w:val="00C4027E"/>
    <w:rsid w:val="00C40A5D"/>
    <w:rsid w:val="00C412A8"/>
    <w:rsid w:val="00C41624"/>
    <w:rsid w:val="00C43C54"/>
    <w:rsid w:val="00C45234"/>
    <w:rsid w:val="00C46BC3"/>
    <w:rsid w:val="00C51813"/>
    <w:rsid w:val="00C5489A"/>
    <w:rsid w:val="00C55579"/>
    <w:rsid w:val="00C618D0"/>
    <w:rsid w:val="00C63CE7"/>
    <w:rsid w:val="00C6495E"/>
    <w:rsid w:val="00C65543"/>
    <w:rsid w:val="00C65E73"/>
    <w:rsid w:val="00C65EAD"/>
    <w:rsid w:val="00C65EF1"/>
    <w:rsid w:val="00C663E2"/>
    <w:rsid w:val="00C710EA"/>
    <w:rsid w:val="00C7341C"/>
    <w:rsid w:val="00C75C0C"/>
    <w:rsid w:val="00C817B7"/>
    <w:rsid w:val="00C82CC0"/>
    <w:rsid w:val="00C834BA"/>
    <w:rsid w:val="00C851C1"/>
    <w:rsid w:val="00C85338"/>
    <w:rsid w:val="00C85A8F"/>
    <w:rsid w:val="00C90ADB"/>
    <w:rsid w:val="00C9191F"/>
    <w:rsid w:val="00C94132"/>
    <w:rsid w:val="00CA01C0"/>
    <w:rsid w:val="00CA2282"/>
    <w:rsid w:val="00CA29E0"/>
    <w:rsid w:val="00CA3032"/>
    <w:rsid w:val="00CA3D96"/>
    <w:rsid w:val="00CA50FB"/>
    <w:rsid w:val="00CA582D"/>
    <w:rsid w:val="00CA58A2"/>
    <w:rsid w:val="00CA5D57"/>
    <w:rsid w:val="00CA652A"/>
    <w:rsid w:val="00CA6BA6"/>
    <w:rsid w:val="00CA6D2A"/>
    <w:rsid w:val="00CA7362"/>
    <w:rsid w:val="00CB1501"/>
    <w:rsid w:val="00CB1758"/>
    <w:rsid w:val="00CB1FEE"/>
    <w:rsid w:val="00CB2921"/>
    <w:rsid w:val="00CB2DF3"/>
    <w:rsid w:val="00CB305E"/>
    <w:rsid w:val="00CB4FEF"/>
    <w:rsid w:val="00CB60A9"/>
    <w:rsid w:val="00CB6983"/>
    <w:rsid w:val="00CC01A3"/>
    <w:rsid w:val="00CC2F32"/>
    <w:rsid w:val="00CC3B5D"/>
    <w:rsid w:val="00CC4FE3"/>
    <w:rsid w:val="00CC7B53"/>
    <w:rsid w:val="00CD1486"/>
    <w:rsid w:val="00CD2B8B"/>
    <w:rsid w:val="00CD2D4B"/>
    <w:rsid w:val="00CD35F1"/>
    <w:rsid w:val="00CD68C8"/>
    <w:rsid w:val="00CE2B59"/>
    <w:rsid w:val="00CE3DE4"/>
    <w:rsid w:val="00CE4599"/>
    <w:rsid w:val="00CE50CF"/>
    <w:rsid w:val="00CE5BF0"/>
    <w:rsid w:val="00CE7318"/>
    <w:rsid w:val="00CF0389"/>
    <w:rsid w:val="00CF0E63"/>
    <w:rsid w:val="00CF36F1"/>
    <w:rsid w:val="00CF3C76"/>
    <w:rsid w:val="00CF5E83"/>
    <w:rsid w:val="00CF7ACB"/>
    <w:rsid w:val="00D010BA"/>
    <w:rsid w:val="00D04F52"/>
    <w:rsid w:val="00D06B82"/>
    <w:rsid w:val="00D10A1D"/>
    <w:rsid w:val="00D116DA"/>
    <w:rsid w:val="00D14811"/>
    <w:rsid w:val="00D159E4"/>
    <w:rsid w:val="00D16B6E"/>
    <w:rsid w:val="00D2187B"/>
    <w:rsid w:val="00D222B0"/>
    <w:rsid w:val="00D22D3B"/>
    <w:rsid w:val="00D25539"/>
    <w:rsid w:val="00D25C9F"/>
    <w:rsid w:val="00D26FBF"/>
    <w:rsid w:val="00D3184D"/>
    <w:rsid w:val="00D327BB"/>
    <w:rsid w:val="00D33FDD"/>
    <w:rsid w:val="00D3763F"/>
    <w:rsid w:val="00D37862"/>
    <w:rsid w:val="00D415A1"/>
    <w:rsid w:val="00D42CE3"/>
    <w:rsid w:val="00D446CC"/>
    <w:rsid w:val="00D44E5E"/>
    <w:rsid w:val="00D45AB2"/>
    <w:rsid w:val="00D45F6E"/>
    <w:rsid w:val="00D47DB9"/>
    <w:rsid w:val="00D5035D"/>
    <w:rsid w:val="00D506F0"/>
    <w:rsid w:val="00D5174A"/>
    <w:rsid w:val="00D54507"/>
    <w:rsid w:val="00D55558"/>
    <w:rsid w:val="00D5772A"/>
    <w:rsid w:val="00D60470"/>
    <w:rsid w:val="00D609F4"/>
    <w:rsid w:val="00D62178"/>
    <w:rsid w:val="00D63EE6"/>
    <w:rsid w:val="00D66011"/>
    <w:rsid w:val="00D665BA"/>
    <w:rsid w:val="00D6678F"/>
    <w:rsid w:val="00D7145A"/>
    <w:rsid w:val="00D71D0A"/>
    <w:rsid w:val="00D7216F"/>
    <w:rsid w:val="00D77CC2"/>
    <w:rsid w:val="00D8304D"/>
    <w:rsid w:val="00D83AB6"/>
    <w:rsid w:val="00D849BD"/>
    <w:rsid w:val="00D93016"/>
    <w:rsid w:val="00D96545"/>
    <w:rsid w:val="00D97068"/>
    <w:rsid w:val="00D97D17"/>
    <w:rsid w:val="00DA0365"/>
    <w:rsid w:val="00DA262C"/>
    <w:rsid w:val="00DA2712"/>
    <w:rsid w:val="00DA5F46"/>
    <w:rsid w:val="00DA6707"/>
    <w:rsid w:val="00DA6A62"/>
    <w:rsid w:val="00DA758B"/>
    <w:rsid w:val="00DA7C83"/>
    <w:rsid w:val="00DB0287"/>
    <w:rsid w:val="00DB090A"/>
    <w:rsid w:val="00DB25F7"/>
    <w:rsid w:val="00DB5592"/>
    <w:rsid w:val="00DB56F3"/>
    <w:rsid w:val="00DB5C87"/>
    <w:rsid w:val="00DC0C67"/>
    <w:rsid w:val="00DC19CE"/>
    <w:rsid w:val="00DC3CAA"/>
    <w:rsid w:val="00DC53B8"/>
    <w:rsid w:val="00DC6D69"/>
    <w:rsid w:val="00DC727D"/>
    <w:rsid w:val="00DD0153"/>
    <w:rsid w:val="00DD0A76"/>
    <w:rsid w:val="00DD2C7E"/>
    <w:rsid w:val="00DD3197"/>
    <w:rsid w:val="00DD41A3"/>
    <w:rsid w:val="00DD5381"/>
    <w:rsid w:val="00DE1432"/>
    <w:rsid w:val="00DE1853"/>
    <w:rsid w:val="00DE1EA7"/>
    <w:rsid w:val="00DE38D0"/>
    <w:rsid w:val="00DE438F"/>
    <w:rsid w:val="00DE590E"/>
    <w:rsid w:val="00DE5A8D"/>
    <w:rsid w:val="00DE664D"/>
    <w:rsid w:val="00DF13BC"/>
    <w:rsid w:val="00DF2EB6"/>
    <w:rsid w:val="00DF5303"/>
    <w:rsid w:val="00DF57E9"/>
    <w:rsid w:val="00DF6D82"/>
    <w:rsid w:val="00DF78DB"/>
    <w:rsid w:val="00DF7C3C"/>
    <w:rsid w:val="00E01160"/>
    <w:rsid w:val="00E03572"/>
    <w:rsid w:val="00E04907"/>
    <w:rsid w:val="00E068D1"/>
    <w:rsid w:val="00E07296"/>
    <w:rsid w:val="00E102A5"/>
    <w:rsid w:val="00E12641"/>
    <w:rsid w:val="00E151A4"/>
    <w:rsid w:val="00E17177"/>
    <w:rsid w:val="00E17E91"/>
    <w:rsid w:val="00E22AAA"/>
    <w:rsid w:val="00E231E2"/>
    <w:rsid w:val="00E2372B"/>
    <w:rsid w:val="00E238CF"/>
    <w:rsid w:val="00E2506B"/>
    <w:rsid w:val="00E2567A"/>
    <w:rsid w:val="00E25788"/>
    <w:rsid w:val="00E3014D"/>
    <w:rsid w:val="00E30165"/>
    <w:rsid w:val="00E31E48"/>
    <w:rsid w:val="00E328F2"/>
    <w:rsid w:val="00E35129"/>
    <w:rsid w:val="00E3697F"/>
    <w:rsid w:val="00E371E4"/>
    <w:rsid w:val="00E37CB8"/>
    <w:rsid w:val="00E4053F"/>
    <w:rsid w:val="00E40F98"/>
    <w:rsid w:val="00E4278A"/>
    <w:rsid w:val="00E44E3A"/>
    <w:rsid w:val="00E46F54"/>
    <w:rsid w:val="00E507BC"/>
    <w:rsid w:val="00E52A67"/>
    <w:rsid w:val="00E5543B"/>
    <w:rsid w:val="00E55CE2"/>
    <w:rsid w:val="00E5618F"/>
    <w:rsid w:val="00E6132A"/>
    <w:rsid w:val="00E6357E"/>
    <w:rsid w:val="00E63D99"/>
    <w:rsid w:val="00E64E3F"/>
    <w:rsid w:val="00E653B3"/>
    <w:rsid w:val="00E662AC"/>
    <w:rsid w:val="00E7080B"/>
    <w:rsid w:val="00E74983"/>
    <w:rsid w:val="00E80410"/>
    <w:rsid w:val="00E80602"/>
    <w:rsid w:val="00E80B7C"/>
    <w:rsid w:val="00E80F15"/>
    <w:rsid w:val="00E8186C"/>
    <w:rsid w:val="00E8314E"/>
    <w:rsid w:val="00E835ED"/>
    <w:rsid w:val="00E87466"/>
    <w:rsid w:val="00E87CC0"/>
    <w:rsid w:val="00E905EB"/>
    <w:rsid w:val="00E90AFE"/>
    <w:rsid w:val="00E90C27"/>
    <w:rsid w:val="00E91310"/>
    <w:rsid w:val="00E922E3"/>
    <w:rsid w:val="00E92D6D"/>
    <w:rsid w:val="00E94B0D"/>
    <w:rsid w:val="00E94D10"/>
    <w:rsid w:val="00E94E5E"/>
    <w:rsid w:val="00E964E5"/>
    <w:rsid w:val="00E97FC7"/>
    <w:rsid w:val="00EA4179"/>
    <w:rsid w:val="00EA4315"/>
    <w:rsid w:val="00EA7FA5"/>
    <w:rsid w:val="00EA7FC0"/>
    <w:rsid w:val="00EB154A"/>
    <w:rsid w:val="00EB22A1"/>
    <w:rsid w:val="00EB2708"/>
    <w:rsid w:val="00EB48C5"/>
    <w:rsid w:val="00EB4A7A"/>
    <w:rsid w:val="00EC065C"/>
    <w:rsid w:val="00EC1E05"/>
    <w:rsid w:val="00EC31F6"/>
    <w:rsid w:val="00EC4A2B"/>
    <w:rsid w:val="00EC4D7B"/>
    <w:rsid w:val="00EC548A"/>
    <w:rsid w:val="00ED04F8"/>
    <w:rsid w:val="00ED0B90"/>
    <w:rsid w:val="00ED1CA7"/>
    <w:rsid w:val="00ED2617"/>
    <w:rsid w:val="00ED2662"/>
    <w:rsid w:val="00ED73F3"/>
    <w:rsid w:val="00ED7F86"/>
    <w:rsid w:val="00EE14D1"/>
    <w:rsid w:val="00EE1CCC"/>
    <w:rsid w:val="00EE51AA"/>
    <w:rsid w:val="00EE5C19"/>
    <w:rsid w:val="00EE5D04"/>
    <w:rsid w:val="00EE7281"/>
    <w:rsid w:val="00EF0B2B"/>
    <w:rsid w:val="00EF0CA4"/>
    <w:rsid w:val="00EF16F8"/>
    <w:rsid w:val="00EF26B8"/>
    <w:rsid w:val="00EF46F0"/>
    <w:rsid w:val="00EF4919"/>
    <w:rsid w:val="00EF5425"/>
    <w:rsid w:val="00EF6B3C"/>
    <w:rsid w:val="00EF77EE"/>
    <w:rsid w:val="00F00582"/>
    <w:rsid w:val="00F01441"/>
    <w:rsid w:val="00F01664"/>
    <w:rsid w:val="00F017BB"/>
    <w:rsid w:val="00F01895"/>
    <w:rsid w:val="00F01AD2"/>
    <w:rsid w:val="00F02455"/>
    <w:rsid w:val="00F02B10"/>
    <w:rsid w:val="00F02BDE"/>
    <w:rsid w:val="00F05D9B"/>
    <w:rsid w:val="00F06D2C"/>
    <w:rsid w:val="00F079BE"/>
    <w:rsid w:val="00F07E81"/>
    <w:rsid w:val="00F10330"/>
    <w:rsid w:val="00F103A9"/>
    <w:rsid w:val="00F11899"/>
    <w:rsid w:val="00F12477"/>
    <w:rsid w:val="00F1340F"/>
    <w:rsid w:val="00F1401B"/>
    <w:rsid w:val="00F1546F"/>
    <w:rsid w:val="00F15F5F"/>
    <w:rsid w:val="00F168BF"/>
    <w:rsid w:val="00F16EAA"/>
    <w:rsid w:val="00F17CF8"/>
    <w:rsid w:val="00F21CB7"/>
    <w:rsid w:val="00F23167"/>
    <w:rsid w:val="00F238D9"/>
    <w:rsid w:val="00F24630"/>
    <w:rsid w:val="00F2495D"/>
    <w:rsid w:val="00F24F77"/>
    <w:rsid w:val="00F25D5D"/>
    <w:rsid w:val="00F26AA0"/>
    <w:rsid w:val="00F274A7"/>
    <w:rsid w:val="00F27EA3"/>
    <w:rsid w:val="00F27FEB"/>
    <w:rsid w:val="00F326EA"/>
    <w:rsid w:val="00F337DB"/>
    <w:rsid w:val="00F35186"/>
    <w:rsid w:val="00F36ECC"/>
    <w:rsid w:val="00F42AD3"/>
    <w:rsid w:val="00F430E2"/>
    <w:rsid w:val="00F43903"/>
    <w:rsid w:val="00F44896"/>
    <w:rsid w:val="00F4561F"/>
    <w:rsid w:val="00F46691"/>
    <w:rsid w:val="00F511BF"/>
    <w:rsid w:val="00F51AAD"/>
    <w:rsid w:val="00F5465E"/>
    <w:rsid w:val="00F557C9"/>
    <w:rsid w:val="00F5667D"/>
    <w:rsid w:val="00F60E09"/>
    <w:rsid w:val="00F60E65"/>
    <w:rsid w:val="00F61F92"/>
    <w:rsid w:val="00F633C4"/>
    <w:rsid w:val="00F70013"/>
    <w:rsid w:val="00F706C7"/>
    <w:rsid w:val="00F707B8"/>
    <w:rsid w:val="00F71C03"/>
    <w:rsid w:val="00F75D5C"/>
    <w:rsid w:val="00F77ACF"/>
    <w:rsid w:val="00F81FAB"/>
    <w:rsid w:val="00F8236B"/>
    <w:rsid w:val="00F825D7"/>
    <w:rsid w:val="00F85FE1"/>
    <w:rsid w:val="00F8674F"/>
    <w:rsid w:val="00F86E86"/>
    <w:rsid w:val="00F948E3"/>
    <w:rsid w:val="00F94D31"/>
    <w:rsid w:val="00F9519D"/>
    <w:rsid w:val="00F96853"/>
    <w:rsid w:val="00F97E33"/>
    <w:rsid w:val="00FA0C56"/>
    <w:rsid w:val="00FA1350"/>
    <w:rsid w:val="00FA1534"/>
    <w:rsid w:val="00FA1DA4"/>
    <w:rsid w:val="00FA47DA"/>
    <w:rsid w:val="00FA47E5"/>
    <w:rsid w:val="00FA58EF"/>
    <w:rsid w:val="00FA5FE2"/>
    <w:rsid w:val="00FA6157"/>
    <w:rsid w:val="00FA62E9"/>
    <w:rsid w:val="00FA6EB5"/>
    <w:rsid w:val="00FB0AAC"/>
    <w:rsid w:val="00FB1996"/>
    <w:rsid w:val="00FB601D"/>
    <w:rsid w:val="00FC18FE"/>
    <w:rsid w:val="00FC1B2A"/>
    <w:rsid w:val="00FC1BCE"/>
    <w:rsid w:val="00FC28B0"/>
    <w:rsid w:val="00FC2EBB"/>
    <w:rsid w:val="00FC2F05"/>
    <w:rsid w:val="00FC4760"/>
    <w:rsid w:val="00FC54CA"/>
    <w:rsid w:val="00FC5B20"/>
    <w:rsid w:val="00FC5F1A"/>
    <w:rsid w:val="00FC7D0D"/>
    <w:rsid w:val="00FC7D7E"/>
    <w:rsid w:val="00FD1111"/>
    <w:rsid w:val="00FD1D2E"/>
    <w:rsid w:val="00FD4DDB"/>
    <w:rsid w:val="00FD6573"/>
    <w:rsid w:val="00FD6FAD"/>
    <w:rsid w:val="00FD740E"/>
    <w:rsid w:val="00FE1A16"/>
    <w:rsid w:val="00FE1FD4"/>
    <w:rsid w:val="00FE2212"/>
    <w:rsid w:val="00FE294F"/>
    <w:rsid w:val="00FE4836"/>
    <w:rsid w:val="00FE61F6"/>
    <w:rsid w:val="00FE6B07"/>
    <w:rsid w:val="00FE7463"/>
    <w:rsid w:val="00FF017C"/>
    <w:rsid w:val="00FF1358"/>
    <w:rsid w:val="00FF32A5"/>
    <w:rsid w:val="00FF635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1A0C"/>
    <w:rPr>
      <w:rFonts w:ascii="Times New Roman" w:hAnsi="Times New Roman" w:cs="Times New Roman"/>
      <w:lang w:eastAsia="zh-TW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357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5E1D"/>
    <w:pPr>
      <w:ind w:left="720"/>
      <w:contextualSpacing/>
    </w:pPr>
    <w:rPr>
      <w:rFonts w:asciiTheme="minorHAnsi" w:hAnsiTheme="minorHAnsi" w:cstheme="minorBidi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E03572"/>
    <w:rPr>
      <w:rFonts w:asciiTheme="majorHAnsi" w:eastAsiaTheme="majorEastAsia" w:hAnsiTheme="majorHAnsi" w:cstheme="majorBidi"/>
      <w:color w:val="1F3763" w:themeColor="accent1" w:themeShade="7F"/>
      <w:lang w:eastAsia="zh-TW"/>
    </w:rPr>
  </w:style>
  <w:style w:type="character" w:styleId="Hyperlink">
    <w:name w:val="Hyperlink"/>
    <w:basedOn w:val="DefaultParagraphFont"/>
    <w:uiPriority w:val="99"/>
    <w:unhideWhenUsed/>
    <w:rsid w:val="00481A0C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F2B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2B56"/>
    <w:rPr>
      <w:rFonts w:ascii="Times New Roman" w:hAnsi="Times New Roman" w:cs="Times New Roman"/>
      <w:lang w:eastAsia="zh-TW"/>
    </w:rPr>
  </w:style>
  <w:style w:type="character" w:styleId="PageNumber">
    <w:name w:val="page number"/>
    <w:basedOn w:val="DefaultParagraphFont"/>
    <w:uiPriority w:val="99"/>
    <w:semiHidden/>
    <w:unhideWhenUsed/>
    <w:rsid w:val="004F2B56"/>
  </w:style>
  <w:style w:type="paragraph" w:styleId="BalloonText">
    <w:name w:val="Balloon Text"/>
    <w:basedOn w:val="Normal"/>
    <w:link w:val="BalloonTextChar"/>
    <w:uiPriority w:val="99"/>
    <w:semiHidden/>
    <w:unhideWhenUsed/>
    <w:rsid w:val="0045426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4266"/>
    <w:rPr>
      <w:rFonts w:ascii="Times New Roman" w:hAnsi="Times New Roman" w:cs="Times New Roman"/>
      <w:sz w:val="18"/>
      <w:szCs w:val="18"/>
      <w:lang w:eastAsia="zh-TW"/>
    </w:rPr>
  </w:style>
  <w:style w:type="character" w:styleId="Emphasis">
    <w:name w:val="Emphasis"/>
    <w:basedOn w:val="DefaultParagraphFont"/>
    <w:uiPriority w:val="20"/>
    <w:qFormat/>
    <w:rsid w:val="003B5322"/>
    <w:rPr>
      <w:i/>
      <w:iCs/>
    </w:rPr>
  </w:style>
  <w:style w:type="table" w:styleId="TableGrid">
    <w:name w:val="Table Grid"/>
    <w:basedOn w:val="TableNormal"/>
    <w:uiPriority w:val="39"/>
    <w:rsid w:val="0025264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C817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17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17B7"/>
    <w:rPr>
      <w:rFonts w:ascii="Times New Roman" w:hAnsi="Times New Roman" w:cs="Times New Roman"/>
      <w:sz w:val="20"/>
      <w:szCs w:val="20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17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17B7"/>
    <w:rPr>
      <w:rFonts w:ascii="Times New Roman" w:hAnsi="Times New Roman" w:cs="Times New Roman"/>
      <w:b/>
      <w:bCs/>
      <w:sz w:val="20"/>
      <w:szCs w:val="20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6848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48D8"/>
    <w:rPr>
      <w:rFonts w:ascii="Times New Roman" w:hAnsi="Times New Roman" w:cs="Times New Roman"/>
      <w:lang w:eastAsia="zh-TW"/>
    </w:rPr>
  </w:style>
  <w:style w:type="paragraph" w:styleId="Revision">
    <w:name w:val="Revision"/>
    <w:hidden/>
    <w:uiPriority w:val="99"/>
    <w:semiHidden/>
    <w:rsid w:val="00F36ECC"/>
    <w:rPr>
      <w:rFonts w:ascii="Times New Roman" w:hAnsi="Times New Roman" w:cs="Times New Roman"/>
      <w:lang w:eastAsia="zh-TW"/>
    </w:rPr>
  </w:style>
  <w:style w:type="paragraph" w:styleId="NormalWeb">
    <w:name w:val="Normal (Web)"/>
    <w:basedOn w:val="Normal"/>
    <w:uiPriority w:val="99"/>
    <w:unhideWhenUsed/>
    <w:rsid w:val="00981F95"/>
    <w:pPr>
      <w:spacing w:before="100" w:beforeAutospacing="1" w:after="100" w:afterAutospacing="1"/>
    </w:pPr>
    <w:rPr>
      <w:rFonts w:eastAsia="Times New Roman"/>
      <w:lang w:val="en-HK"/>
    </w:rPr>
  </w:style>
  <w:style w:type="paragraph" w:styleId="Bibliography">
    <w:name w:val="Bibliography"/>
    <w:basedOn w:val="Normal"/>
    <w:next w:val="Normal"/>
    <w:uiPriority w:val="37"/>
    <w:unhideWhenUsed/>
    <w:rsid w:val="00992B19"/>
    <w:pPr>
      <w:spacing w:line="480" w:lineRule="auto"/>
      <w:ind w:left="720" w:hanging="7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7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7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4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67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24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676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74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0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65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081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8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1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28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38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258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075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345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2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8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06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1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796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650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5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5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8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961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5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32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638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0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53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9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70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08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455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80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113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494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18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42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265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361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3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3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113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182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8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0602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D6F9644-B373-400B-9964-87C46CC1F8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9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N, Keng Hang</dc:creator>
  <cp:lastModifiedBy>CE</cp:lastModifiedBy>
  <cp:revision>2</cp:revision>
  <cp:lastPrinted>2020-07-11T09:08:00Z</cp:lastPrinted>
  <dcterms:created xsi:type="dcterms:W3CDTF">2021-06-21T08:16:00Z</dcterms:created>
  <dcterms:modified xsi:type="dcterms:W3CDTF">2021-06-21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5.1"&gt;&lt;session id="ahb4MwLc"/&gt;&lt;style id="http://www.zotero.org/styles/taylor-and-francis-apa" hasBibliography="1" bibliographyStyleHasBeenSet="1"/&gt;&lt;prefs&gt;&lt;pref name="fieldType" value="Field"/&gt;&lt;/prefs&gt;&lt;/data&gt;</vt:lpwstr>
  </property>
</Properties>
</file>